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5BFD3D" w14:textId="2B7C0C89" w:rsidR="00272338" w:rsidRPr="005C58B0" w:rsidRDefault="007F433D" w:rsidP="008C4864">
      <w:pPr>
        <w:spacing w:line="48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C58B0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0E0ED4F2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A0BFBD6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8C93C39" w14:textId="77777777" w:rsidR="00272338" w:rsidRPr="00E565FF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9594DA1" w14:textId="69D8E0EA" w:rsidR="003C7DF8" w:rsidRPr="0085100F" w:rsidRDefault="001602E5" w:rsidP="008C486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e Assessment</w:t>
      </w:r>
    </w:p>
    <w:p w14:paraId="3C0525C5" w14:textId="4203DFD9" w:rsidR="00272338" w:rsidRDefault="00272338" w:rsidP="008C486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272338">
        <w:rPr>
          <w:rFonts w:ascii="Times New Roman" w:hAnsi="Times New Roman" w:cs="Times New Roman"/>
          <w:sz w:val="24"/>
          <w:szCs w:val="24"/>
        </w:rPr>
        <w:t>Student</w:t>
      </w:r>
      <w:r w:rsidR="006A02DD">
        <w:rPr>
          <w:rFonts w:ascii="Times New Roman" w:hAnsi="Times New Roman" w:cs="Times New Roman"/>
          <w:sz w:val="24"/>
          <w:szCs w:val="24"/>
        </w:rPr>
        <w:t>’s</w:t>
      </w:r>
      <w:r w:rsidRPr="00272338">
        <w:rPr>
          <w:rFonts w:ascii="Times New Roman" w:hAnsi="Times New Roman" w:cs="Times New Roman"/>
          <w:sz w:val="24"/>
          <w:szCs w:val="24"/>
        </w:rPr>
        <w:t xml:space="preserve"> Name</w:t>
      </w:r>
    </w:p>
    <w:p w14:paraId="70B055EF" w14:textId="7058E866" w:rsidR="00272338" w:rsidRPr="00272338" w:rsidRDefault="00B64508" w:rsidP="008C486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 Affiliation</w:t>
      </w:r>
    </w:p>
    <w:p w14:paraId="37DDB626" w14:textId="77777777" w:rsidR="00272338" w:rsidRPr="00272338" w:rsidRDefault="00272338" w:rsidP="008C486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4FA1A140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6B3FF1A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24E3CAC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E7A5D1D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752F814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503E93C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2179810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DD87C94" w14:textId="77777777" w:rsidR="00B64508" w:rsidRDefault="00B64508" w:rsidP="00B6450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30066C" w14:textId="77777777" w:rsidR="00B64508" w:rsidRDefault="00B64508" w:rsidP="00B6450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B73A4D1" w14:textId="376F3BA6" w:rsidR="00591D08" w:rsidRPr="0085100F" w:rsidRDefault="001602E5" w:rsidP="00591D08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1602E5">
        <w:rPr>
          <w:rFonts w:ascii="Times New Roman" w:hAnsi="Times New Roman" w:cs="Times New Roman"/>
          <w:sz w:val="24"/>
          <w:szCs w:val="24"/>
        </w:rPr>
        <w:lastRenderedPageBreak/>
        <w:t>Core Assessment</w:t>
      </w:r>
    </w:p>
    <w:p w14:paraId="346C42A0" w14:textId="65AD45B2" w:rsidR="00815F41" w:rsidRPr="00F61538" w:rsidRDefault="007736EA" w:rsidP="00815F41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61538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5AD7FD14" w14:textId="64BA7292" w:rsidR="00C35C67" w:rsidRDefault="007736EA" w:rsidP="00C35C67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leader has to have followers. For this reason, one cannot be a leader without followers. </w:t>
      </w:r>
      <w:r w:rsidR="00404485">
        <w:rPr>
          <w:rFonts w:ascii="Times New Roman" w:hAnsi="Times New Roman" w:cs="Times New Roman"/>
          <w:sz w:val="24"/>
          <w:szCs w:val="24"/>
        </w:rPr>
        <w:t xml:space="preserve">As much as leaders are an </w:t>
      </w:r>
      <w:r w:rsidR="00215AAA">
        <w:rPr>
          <w:rFonts w:ascii="Times New Roman" w:hAnsi="Times New Roman" w:cs="Times New Roman"/>
          <w:sz w:val="24"/>
          <w:szCs w:val="24"/>
        </w:rPr>
        <w:t>integral</w:t>
      </w:r>
      <w:r w:rsidR="00404485">
        <w:rPr>
          <w:rFonts w:ascii="Times New Roman" w:hAnsi="Times New Roman" w:cs="Times New Roman"/>
          <w:sz w:val="24"/>
          <w:szCs w:val="24"/>
        </w:rPr>
        <w:t xml:space="preserve"> part of a team or organization, the followers also play an essential role in the achievement of the laid down goals.</w:t>
      </w:r>
      <w:r w:rsidR="00E70291">
        <w:rPr>
          <w:rFonts w:ascii="Times New Roman" w:hAnsi="Times New Roman" w:cs="Times New Roman"/>
          <w:sz w:val="24"/>
          <w:szCs w:val="24"/>
        </w:rPr>
        <w:t xml:space="preserve"> As defined by </w:t>
      </w:r>
      <w:proofErr w:type="spellStart"/>
      <w:r w:rsidR="00367CF0">
        <w:rPr>
          <w:rFonts w:ascii="Times New Roman" w:hAnsi="Times New Roman" w:cs="Times New Roman"/>
          <w:sz w:val="24"/>
          <w:szCs w:val="24"/>
        </w:rPr>
        <w:t>A</w:t>
      </w:r>
      <w:r w:rsidR="00E70291">
        <w:rPr>
          <w:rFonts w:ascii="Times New Roman" w:hAnsi="Times New Roman" w:cs="Times New Roman"/>
          <w:sz w:val="24"/>
          <w:szCs w:val="24"/>
        </w:rPr>
        <w:t>lshoven</w:t>
      </w:r>
      <w:proofErr w:type="spellEnd"/>
      <w:r w:rsidR="00E70291">
        <w:rPr>
          <w:rFonts w:ascii="Times New Roman" w:hAnsi="Times New Roman" w:cs="Times New Roman"/>
          <w:sz w:val="24"/>
          <w:szCs w:val="24"/>
        </w:rPr>
        <w:t xml:space="preserve"> et al., (2013), leadership is the social influence whereby the leader maximizes the efforts of others, in a bid to achieve the desired goals. </w:t>
      </w:r>
      <w:r w:rsidR="00DA1083">
        <w:rPr>
          <w:rFonts w:ascii="Times New Roman" w:hAnsi="Times New Roman" w:cs="Times New Roman"/>
          <w:sz w:val="24"/>
          <w:szCs w:val="24"/>
        </w:rPr>
        <w:t>A follower refers to an individu</w:t>
      </w:r>
      <w:r w:rsidR="00491BD1">
        <w:rPr>
          <w:rFonts w:ascii="Times New Roman" w:hAnsi="Times New Roman" w:cs="Times New Roman"/>
          <w:sz w:val="24"/>
          <w:szCs w:val="24"/>
        </w:rPr>
        <w:t xml:space="preserve">al who is in service of another person that has a particular set of ideas. A team refers to a group of people working towards achieving </w:t>
      </w:r>
      <w:r w:rsidR="00C35C67">
        <w:rPr>
          <w:rFonts w:ascii="Times New Roman" w:hAnsi="Times New Roman" w:cs="Times New Roman"/>
          <w:sz w:val="24"/>
          <w:szCs w:val="24"/>
        </w:rPr>
        <w:t>their goal</w:t>
      </w:r>
      <w:r w:rsidR="00413E03">
        <w:rPr>
          <w:rFonts w:ascii="Times New Roman" w:hAnsi="Times New Roman" w:cs="Times New Roman"/>
          <w:sz w:val="24"/>
          <w:szCs w:val="24"/>
        </w:rPr>
        <w:t>s</w:t>
      </w:r>
      <w:r w:rsidR="00C35C67">
        <w:rPr>
          <w:rFonts w:ascii="Times New Roman" w:hAnsi="Times New Roman" w:cs="Times New Roman"/>
          <w:sz w:val="24"/>
          <w:szCs w:val="24"/>
        </w:rPr>
        <w:t>.</w:t>
      </w:r>
    </w:p>
    <w:p w14:paraId="26CA0A0A" w14:textId="6C3F7E2A" w:rsidR="00E23C68" w:rsidRPr="00F61538" w:rsidRDefault="00E23C68" w:rsidP="00815F41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61538">
        <w:rPr>
          <w:rFonts w:ascii="Times New Roman" w:hAnsi="Times New Roman" w:cs="Times New Roman"/>
          <w:b/>
          <w:sz w:val="24"/>
          <w:szCs w:val="24"/>
        </w:rPr>
        <w:t>Findings from Personality Assessments</w:t>
      </w:r>
    </w:p>
    <w:p w14:paraId="59F12F91" w14:textId="6DF1E3FD" w:rsidR="00E23C68" w:rsidRDefault="009D19AB" w:rsidP="00815F41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my personality assessment it clear that a follower needs to be a good team player to be successful in an organization.</w:t>
      </w:r>
      <w:r w:rsidR="00F61538">
        <w:rPr>
          <w:rFonts w:ascii="Times New Roman" w:hAnsi="Times New Roman" w:cs="Times New Roman"/>
          <w:sz w:val="24"/>
          <w:szCs w:val="24"/>
        </w:rPr>
        <w:t xml:space="preserve"> </w:t>
      </w:r>
      <w:r w:rsidR="004A618D">
        <w:rPr>
          <w:rFonts w:ascii="Times New Roman" w:hAnsi="Times New Roman" w:cs="Times New Roman"/>
          <w:sz w:val="24"/>
          <w:szCs w:val="24"/>
        </w:rPr>
        <w:t>In a team or organization setup. One has to interact and work together with other team members, to achieve a particular goal</w:t>
      </w:r>
      <w:r w:rsidR="001667CC">
        <w:rPr>
          <w:rFonts w:ascii="Times New Roman" w:hAnsi="Times New Roman" w:cs="Times New Roman"/>
          <w:sz w:val="24"/>
          <w:szCs w:val="24"/>
        </w:rPr>
        <w:t xml:space="preserve">. </w:t>
      </w:r>
      <w:r w:rsidR="007A31CF">
        <w:rPr>
          <w:rFonts w:ascii="Times New Roman" w:hAnsi="Times New Roman" w:cs="Times New Roman"/>
          <w:sz w:val="24"/>
          <w:szCs w:val="24"/>
        </w:rPr>
        <w:t xml:space="preserve">For this reason, a follower has to be a team player </w:t>
      </w:r>
      <w:r w:rsidR="005D10BE">
        <w:rPr>
          <w:rFonts w:ascii="Times New Roman" w:hAnsi="Times New Roman" w:cs="Times New Roman"/>
          <w:sz w:val="24"/>
          <w:szCs w:val="24"/>
        </w:rPr>
        <w:t>to work in harmony with others.</w:t>
      </w:r>
      <w:r w:rsidR="000C314F">
        <w:rPr>
          <w:rFonts w:ascii="Times New Roman" w:hAnsi="Times New Roman" w:cs="Times New Roman"/>
          <w:sz w:val="24"/>
          <w:szCs w:val="24"/>
        </w:rPr>
        <w:t xml:space="preserve"> It is also essential for </w:t>
      </w:r>
      <w:r w:rsidR="004A30B0">
        <w:rPr>
          <w:rFonts w:ascii="Times New Roman" w:hAnsi="Times New Roman" w:cs="Times New Roman"/>
          <w:sz w:val="24"/>
          <w:szCs w:val="24"/>
        </w:rPr>
        <w:t>a leader to be assertive when giving follo</w:t>
      </w:r>
      <w:r w:rsidR="00D30479">
        <w:rPr>
          <w:rFonts w:ascii="Times New Roman" w:hAnsi="Times New Roman" w:cs="Times New Roman"/>
          <w:sz w:val="24"/>
          <w:szCs w:val="24"/>
        </w:rPr>
        <w:t xml:space="preserve">wers instructions to ensure they </w:t>
      </w:r>
      <w:r w:rsidR="000D562D">
        <w:rPr>
          <w:rFonts w:ascii="Times New Roman" w:hAnsi="Times New Roman" w:cs="Times New Roman"/>
          <w:sz w:val="24"/>
          <w:szCs w:val="24"/>
        </w:rPr>
        <w:t>do not conflict on their roles.</w:t>
      </w:r>
      <w:r w:rsidR="00C95396">
        <w:rPr>
          <w:rFonts w:ascii="Times New Roman" w:hAnsi="Times New Roman" w:cs="Times New Roman"/>
          <w:sz w:val="24"/>
          <w:szCs w:val="24"/>
        </w:rPr>
        <w:t xml:space="preserve"> </w:t>
      </w:r>
      <w:r w:rsidR="003F1430">
        <w:rPr>
          <w:rFonts w:ascii="Times New Roman" w:hAnsi="Times New Roman" w:cs="Times New Roman"/>
          <w:sz w:val="24"/>
          <w:szCs w:val="24"/>
        </w:rPr>
        <w:t xml:space="preserve">I have found that being honest as a follower can significantly help in </w:t>
      </w:r>
      <w:r w:rsidR="0022342E">
        <w:rPr>
          <w:rFonts w:ascii="Times New Roman" w:hAnsi="Times New Roman" w:cs="Times New Roman"/>
          <w:sz w:val="24"/>
          <w:szCs w:val="24"/>
        </w:rPr>
        <w:t xml:space="preserve">declaring what one can or cannot do. </w:t>
      </w:r>
      <w:r w:rsidR="00020D55">
        <w:rPr>
          <w:rFonts w:ascii="Times New Roman" w:hAnsi="Times New Roman" w:cs="Times New Roman"/>
          <w:sz w:val="24"/>
          <w:szCs w:val="24"/>
        </w:rPr>
        <w:t>The rea</w:t>
      </w:r>
      <w:r w:rsidR="00302C8D">
        <w:rPr>
          <w:rFonts w:ascii="Times New Roman" w:hAnsi="Times New Roman" w:cs="Times New Roman"/>
          <w:sz w:val="24"/>
          <w:szCs w:val="24"/>
        </w:rPr>
        <w:t>son for this is that when one fails to say that they do not have the skills to perform a particular task, they will end up performing substandard.</w:t>
      </w:r>
    </w:p>
    <w:p w14:paraId="1E14EDD8" w14:textId="434024A8" w:rsidR="001070D3" w:rsidRPr="00DC57DC" w:rsidRDefault="00DC57DC" w:rsidP="00815F41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57DC">
        <w:rPr>
          <w:rFonts w:ascii="Times New Roman" w:hAnsi="Times New Roman" w:cs="Times New Roman"/>
          <w:b/>
          <w:sz w:val="24"/>
          <w:szCs w:val="24"/>
        </w:rPr>
        <w:t>Analysis of Strengths and Weaknesses</w:t>
      </w:r>
    </w:p>
    <w:p w14:paraId="3844CC04" w14:textId="45D494AF" w:rsidR="00815F41" w:rsidRDefault="00DB2DEE" w:rsidP="00815F41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relationship theories, </w:t>
      </w:r>
      <w:r w:rsidR="00530FD6">
        <w:rPr>
          <w:rFonts w:ascii="Times New Roman" w:hAnsi="Times New Roman" w:cs="Times New Roman"/>
          <w:sz w:val="24"/>
          <w:szCs w:val="24"/>
        </w:rPr>
        <w:t xml:space="preserve">much focus should be put upon the connection and relationship formed between leaders and followers. </w:t>
      </w:r>
      <w:r w:rsidR="00413E03">
        <w:rPr>
          <w:rFonts w:ascii="Times New Roman" w:hAnsi="Times New Roman" w:cs="Times New Roman"/>
          <w:sz w:val="24"/>
          <w:szCs w:val="24"/>
        </w:rPr>
        <w:t>Transformational leaders</w:t>
      </w:r>
      <w:r w:rsidR="00530FD6">
        <w:rPr>
          <w:rFonts w:ascii="Times New Roman" w:hAnsi="Times New Roman" w:cs="Times New Roman"/>
          <w:sz w:val="24"/>
          <w:szCs w:val="24"/>
        </w:rPr>
        <w:t xml:space="preserve"> motivate and inspire </w:t>
      </w:r>
      <w:r w:rsidR="00F43067">
        <w:rPr>
          <w:rFonts w:ascii="Times New Roman" w:hAnsi="Times New Roman" w:cs="Times New Roman"/>
          <w:sz w:val="24"/>
          <w:szCs w:val="24"/>
        </w:rPr>
        <w:t xml:space="preserve">team members by helping them </w:t>
      </w:r>
      <w:r w:rsidR="00B25A3D">
        <w:rPr>
          <w:rFonts w:ascii="Times New Roman" w:hAnsi="Times New Roman" w:cs="Times New Roman"/>
          <w:sz w:val="24"/>
          <w:szCs w:val="24"/>
        </w:rPr>
        <w:t>gain the skills necessary to perform different tasks.</w:t>
      </w:r>
      <w:r w:rsidR="00FF1FFF">
        <w:rPr>
          <w:rFonts w:ascii="Times New Roman" w:hAnsi="Times New Roman" w:cs="Times New Roman"/>
          <w:sz w:val="24"/>
          <w:szCs w:val="24"/>
        </w:rPr>
        <w:t xml:space="preserve"> Relationship theories also focus on the performance of group members</w:t>
      </w:r>
      <w:r w:rsidR="000964CA">
        <w:rPr>
          <w:rFonts w:ascii="Times New Roman" w:hAnsi="Times New Roman" w:cs="Times New Roman"/>
          <w:sz w:val="24"/>
          <w:szCs w:val="24"/>
        </w:rPr>
        <w:t xml:space="preserve">. </w:t>
      </w:r>
      <w:r w:rsidR="00BC2D13">
        <w:rPr>
          <w:rFonts w:ascii="Times New Roman" w:hAnsi="Times New Roman" w:cs="Times New Roman"/>
          <w:sz w:val="24"/>
          <w:szCs w:val="24"/>
        </w:rPr>
        <w:t xml:space="preserve">Some of my strengths include being </w:t>
      </w:r>
      <w:r w:rsidR="00BC2D13">
        <w:rPr>
          <w:rFonts w:ascii="Times New Roman" w:hAnsi="Times New Roman" w:cs="Times New Roman"/>
          <w:sz w:val="24"/>
          <w:szCs w:val="24"/>
        </w:rPr>
        <w:lastRenderedPageBreak/>
        <w:t>honesty in my work delivery</w:t>
      </w:r>
      <w:r w:rsidR="00E6323A">
        <w:rPr>
          <w:rFonts w:ascii="Times New Roman" w:hAnsi="Times New Roman" w:cs="Times New Roman"/>
          <w:sz w:val="24"/>
          <w:szCs w:val="24"/>
        </w:rPr>
        <w:t xml:space="preserve"> and </w:t>
      </w:r>
      <w:r w:rsidR="005E3E59">
        <w:rPr>
          <w:rFonts w:ascii="Times New Roman" w:hAnsi="Times New Roman" w:cs="Times New Roman"/>
          <w:sz w:val="24"/>
          <w:szCs w:val="24"/>
        </w:rPr>
        <w:t>having a positive attitude in what I do.</w:t>
      </w:r>
      <w:r w:rsidR="00874860">
        <w:rPr>
          <w:rFonts w:ascii="Times New Roman" w:hAnsi="Times New Roman" w:cs="Times New Roman"/>
          <w:sz w:val="24"/>
          <w:szCs w:val="24"/>
        </w:rPr>
        <w:t xml:space="preserve"> According to </w:t>
      </w:r>
      <w:r w:rsidR="00DE79F1">
        <w:rPr>
          <w:rFonts w:ascii="Times New Roman" w:hAnsi="Times New Roman" w:cs="Times New Roman"/>
          <w:sz w:val="24"/>
          <w:szCs w:val="24"/>
        </w:rPr>
        <w:t xml:space="preserve">Davenport et al., (2016), </w:t>
      </w:r>
      <w:r w:rsidR="00874860">
        <w:rPr>
          <w:rFonts w:ascii="Times New Roman" w:hAnsi="Times New Roman" w:cs="Times New Roman"/>
          <w:sz w:val="24"/>
          <w:szCs w:val="24"/>
        </w:rPr>
        <w:t xml:space="preserve">workers who have a positive attitude towards work </w:t>
      </w:r>
      <w:r w:rsidR="006365E2">
        <w:rPr>
          <w:rFonts w:ascii="Times New Roman" w:hAnsi="Times New Roman" w:cs="Times New Roman"/>
          <w:sz w:val="24"/>
          <w:szCs w:val="24"/>
        </w:rPr>
        <w:t xml:space="preserve">are likely to experience </w:t>
      </w:r>
      <w:r w:rsidR="006811CD">
        <w:rPr>
          <w:rFonts w:ascii="Times New Roman" w:hAnsi="Times New Roman" w:cs="Times New Roman"/>
          <w:sz w:val="24"/>
          <w:szCs w:val="24"/>
        </w:rPr>
        <w:t>improved productivity.</w:t>
      </w:r>
      <w:r w:rsidR="0093671F">
        <w:rPr>
          <w:rFonts w:ascii="Times New Roman" w:hAnsi="Times New Roman" w:cs="Times New Roman"/>
          <w:sz w:val="24"/>
          <w:szCs w:val="24"/>
        </w:rPr>
        <w:t xml:space="preserve"> Intrinsic motivation is another strength that I possess since I normally put my heart into everything I do. This means that I perform my work to </w:t>
      </w:r>
      <w:r w:rsidR="0015717F">
        <w:rPr>
          <w:rFonts w:ascii="Times New Roman" w:hAnsi="Times New Roman" w:cs="Times New Roman"/>
          <w:sz w:val="24"/>
          <w:szCs w:val="24"/>
        </w:rPr>
        <w:t>the highest quality that I can.</w:t>
      </w:r>
    </w:p>
    <w:p w14:paraId="47904ABC" w14:textId="5B93CFE3" w:rsidR="0015717F" w:rsidRDefault="0015717F" w:rsidP="00815F41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of </w:t>
      </w:r>
      <w:r w:rsidR="00413E03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weaknesses that I plan to address is multitasking. </w:t>
      </w:r>
      <w:r w:rsidR="00632C90">
        <w:rPr>
          <w:rFonts w:ascii="Times New Roman" w:hAnsi="Times New Roman" w:cs="Times New Roman"/>
          <w:sz w:val="24"/>
          <w:szCs w:val="24"/>
        </w:rPr>
        <w:t>While I am a hardworking person, often when I have multi</w:t>
      </w:r>
      <w:r w:rsidR="00413E03">
        <w:rPr>
          <w:rFonts w:ascii="Times New Roman" w:hAnsi="Times New Roman" w:cs="Times New Roman"/>
          <w:sz w:val="24"/>
          <w:szCs w:val="24"/>
        </w:rPr>
        <w:t>ple</w:t>
      </w:r>
      <w:r w:rsidR="00632C90">
        <w:rPr>
          <w:rFonts w:ascii="Times New Roman" w:hAnsi="Times New Roman" w:cs="Times New Roman"/>
          <w:sz w:val="24"/>
          <w:szCs w:val="24"/>
        </w:rPr>
        <w:t xml:space="preserve"> tasks that need to be handled simultaneously, I tend to get nervous and end up ruining one of the tasks. </w:t>
      </w:r>
      <w:r w:rsidR="002044D3">
        <w:rPr>
          <w:rFonts w:ascii="Times New Roman" w:hAnsi="Times New Roman" w:cs="Times New Roman"/>
          <w:sz w:val="24"/>
          <w:szCs w:val="24"/>
        </w:rPr>
        <w:t xml:space="preserve">As explained by Woods (2014), the current job market requires employees who can work on several tasks at once. </w:t>
      </w:r>
      <w:r w:rsidR="003B66CC">
        <w:rPr>
          <w:rFonts w:ascii="Times New Roman" w:hAnsi="Times New Roman" w:cs="Times New Roman"/>
          <w:sz w:val="24"/>
          <w:szCs w:val="24"/>
        </w:rPr>
        <w:t>Another weakness I discovered is my adaptability issues.</w:t>
      </w:r>
      <w:r w:rsidR="004817D8">
        <w:rPr>
          <w:rFonts w:ascii="Times New Roman" w:hAnsi="Times New Roman" w:cs="Times New Roman"/>
          <w:sz w:val="24"/>
          <w:szCs w:val="24"/>
        </w:rPr>
        <w:t xml:space="preserve"> </w:t>
      </w:r>
      <w:r w:rsidR="00AC038B">
        <w:rPr>
          <w:rFonts w:ascii="Times New Roman" w:hAnsi="Times New Roman" w:cs="Times New Roman"/>
          <w:sz w:val="24"/>
          <w:szCs w:val="24"/>
        </w:rPr>
        <w:t xml:space="preserve">With the current shifting market demands and development of new technologies, </w:t>
      </w:r>
      <w:r w:rsidR="00853A4E">
        <w:rPr>
          <w:rFonts w:ascii="Times New Roman" w:hAnsi="Times New Roman" w:cs="Times New Roman"/>
          <w:sz w:val="24"/>
          <w:szCs w:val="24"/>
        </w:rPr>
        <w:t>organization</w:t>
      </w:r>
      <w:r w:rsidR="00413E03">
        <w:rPr>
          <w:rFonts w:ascii="Times New Roman" w:hAnsi="Times New Roman" w:cs="Times New Roman"/>
          <w:sz w:val="24"/>
          <w:szCs w:val="24"/>
        </w:rPr>
        <w:t>s</w:t>
      </w:r>
      <w:r w:rsidR="00853A4E">
        <w:rPr>
          <w:rFonts w:ascii="Times New Roman" w:hAnsi="Times New Roman" w:cs="Times New Roman"/>
          <w:sz w:val="24"/>
          <w:szCs w:val="24"/>
        </w:rPr>
        <w:t xml:space="preserve"> are likely to </w:t>
      </w:r>
      <w:r w:rsidR="00233416">
        <w:rPr>
          <w:rFonts w:ascii="Times New Roman" w:hAnsi="Times New Roman" w:cs="Times New Roman"/>
          <w:sz w:val="24"/>
          <w:szCs w:val="24"/>
        </w:rPr>
        <w:t xml:space="preserve">experience </w:t>
      </w:r>
      <w:r w:rsidR="00853A4E">
        <w:rPr>
          <w:rFonts w:ascii="Times New Roman" w:hAnsi="Times New Roman" w:cs="Times New Roman"/>
          <w:sz w:val="24"/>
          <w:szCs w:val="24"/>
        </w:rPr>
        <w:t>changes in their operations</w:t>
      </w:r>
      <w:r w:rsidR="00E4217B">
        <w:rPr>
          <w:rFonts w:ascii="Times New Roman" w:hAnsi="Times New Roman" w:cs="Times New Roman"/>
          <w:sz w:val="24"/>
          <w:szCs w:val="24"/>
        </w:rPr>
        <w:t xml:space="preserve">. </w:t>
      </w:r>
      <w:r w:rsidR="00233416">
        <w:rPr>
          <w:rFonts w:ascii="Times New Roman" w:hAnsi="Times New Roman" w:cs="Times New Roman"/>
          <w:sz w:val="24"/>
          <w:szCs w:val="24"/>
        </w:rPr>
        <w:t xml:space="preserve">Such changes require employees to </w:t>
      </w:r>
      <w:r w:rsidR="00844B37">
        <w:rPr>
          <w:rFonts w:ascii="Times New Roman" w:hAnsi="Times New Roman" w:cs="Times New Roman"/>
          <w:sz w:val="24"/>
          <w:szCs w:val="24"/>
        </w:rPr>
        <w:t>adapt and evolve as well, to remain relevant.</w:t>
      </w:r>
    </w:p>
    <w:p w14:paraId="7CBBD07B" w14:textId="68729685" w:rsidR="00844B37" w:rsidRPr="00844B37" w:rsidRDefault="00844B37" w:rsidP="00815F41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44B37">
        <w:rPr>
          <w:rFonts w:ascii="Times New Roman" w:hAnsi="Times New Roman" w:cs="Times New Roman"/>
          <w:b/>
          <w:sz w:val="24"/>
          <w:szCs w:val="24"/>
        </w:rPr>
        <w:t>Goals</w:t>
      </w:r>
    </w:p>
    <w:p w14:paraId="4C3A022F" w14:textId="3647E21C" w:rsidR="00844B37" w:rsidRDefault="00770701" w:rsidP="00815F41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short-term goal is to work on my areas of improvement, especially multitasking. </w:t>
      </w:r>
      <w:r w:rsidR="00262B63">
        <w:rPr>
          <w:rFonts w:ascii="Times New Roman" w:hAnsi="Times New Roman" w:cs="Times New Roman"/>
          <w:sz w:val="24"/>
          <w:szCs w:val="24"/>
        </w:rPr>
        <w:t xml:space="preserve">One way to work towards this is </w:t>
      </w:r>
      <w:r w:rsidR="00413E03">
        <w:rPr>
          <w:rFonts w:ascii="Times New Roman" w:hAnsi="Times New Roman" w:cs="Times New Roman"/>
          <w:sz w:val="24"/>
          <w:szCs w:val="24"/>
        </w:rPr>
        <w:t xml:space="preserve">to </w:t>
      </w:r>
      <w:r w:rsidR="00262B63">
        <w:rPr>
          <w:rFonts w:ascii="Times New Roman" w:hAnsi="Times New Roman" w:cs="Times New Roman"/>
          <w:sz w:val="24"/>
          <w:szCs w:val="24"/>
        </w:rPr>
        <w:t xml:space="preserve">learn </w:t>
      </w:r>
      <w:r w:rsidR="00413E03">
        <w:rPr>
          <w:rFonts w:ascii="Times New Roman" w:hAnsi="Times New Roman" w:cs="Times New Roman"/>
          <w:sz w:val="24"/>
          <w:szCs w:val="24"/>
        </w:rPr>
        <w:t xml:space="preserve">to </w:t>
      </w:r>
      <w:r w:rsidR="00262B63">
        <w:rPr>
          <w:rFonts w:ascii="Times New Roman" w:hAnsi="Times New Roman" w:cs="Times New Roman"/>
          <w:sz w:val="24"/>
          <w:szCs w:val="24"/>
        </w:rPr>
        <w:t>conce</w:t>
      </w:r>
      <w:r w:rsidR="00B215E4">
        <w:rPr>
          <w:rFonts w:ascii="Times New Roman" w:hAnsi="Times New Roman" w:cs="Times New Roman"/>
          <w:sz w:val="24"/>
          <w:szCs w:val="24"/>
        </w:rPr>
        <w:t>ntrate. Learning how to focus entirely on what am doing at any given moment is essential for multitasking.</w:t>
      </w:r>
      <w:r w:rsidR="00587063">
        <w:rPr>
          <w:rFonts w:ascii="Times New Roman" w:hAnsi="Times New Roman" w:cs="Times New Roman"/>
          <w:sz w:val="24"/>
          <w:szCs w:val="24"/>
        </w:rPr>
        <w:t xml:space="preserve"> I also plan to task working in blocks of times, to endure I give all the tasks priority.</w:t>
      </w:r>
      <w:r w:rsidR="00FE2B16">
        <w:rPr>
          <w:rFonts w:ascii="Times New Roman" w:hAnsi="Times New Roman" w:cs="Times New Roman"/>
          <w:sz w:val="24"/>
          <w:szCs w:val="24"/>
        </w:rPr>
        <w:t xml:space="preserve"> I also plan to </w:t>
      </w:r>
      <w:r w:rsidR="00D53C8D">
        <w:rPr>
          <w:rFonts w:ascii="Times New Roman" w:hAnsi="Times New Roman" w:cs="Times New Roman"/>
          <w:sz w:val="24"/>
          <w:szCs w:val="24"/>
        </w:rPr>
        <w:t xml:space="preserve">keep abreast </w:t>
      </w:r>
      <w:r w:rsidR="00FE2B16">
        <w:rPr>
          <w:rFonts w:ascii="Times New Roman" w:hAnsi="Times New Roman" w:cs="Times New Roman"/>
          <w:sz w:val="24"/>
          <w:szCs w:val="24"/>
        </w:rPr>
        <w:t>o</w:t>
      </w:r>
      <w:r w:rsidR="00413E03">
        <w:rPr>
          <w:rFonts w:ascii="Times New Roman" w:hAnsi="Times New Roman" w:cs="Times New Roman"/>
          <w:sz w:val="24"/>
          <w:szCs w:val="24"/>
        </w:rPr>
        <w:t>f</w:t>
      </w:r>
      <w:r w:rsidR="00FE2B16">
        <w:rPr>
          <w:rFonts w:ascii="Times New Roman" w:hAnsi="Times New Roman" w:cs="Times New Roman"/>
          <w:sz w:val="24"/>
          <w:szCs w:val="24"/>
        </w:rPr>
        <w:t xml:space="preserve"> various changes and trends in the industry.</w:t>
      </w:r>
      <w:r w:rsidR="00D53C8D">
        <w:rPr>
          <w:rFonts w:ascii="Times New Roman" w:hAnsi="Times New Roman" w:cs="Times New Roman"/>
          <w:sz w:val="24"/>
          <w:szCs w:val="24"/>
        </w:rPr>
        <w:t xml:space="preserve"> My long-term goal is to achieve as m</w:t>
      </w:r>
      <w:r w:rsidR="00413E03">
        <w:rPr>
          <w:rFonts w:ascii="Times New Roman" w:hAnsi="Times New Roman" w:cs="Times New Roman"/>
          <w:sz w:val="24"/>
          <w:szCs w:val="24"/>
        </w:rPr>
        <w:t>any</w:t>
      </w:r>
      <w:r w:rsidR="00D53C8D">
        <w:rPr>
          <w:rFonts w:ascii="Times New Roman" w:hAnsi="Times New Roman" w:cs="Times New Roman"/>
          <w:sz w:val="24"/>
          <w:szCs w:val="24"/>
        </w:rPr>
        <w:t xml:space="preserve"> </w:t>
      </w:r>
      <w:r w:rsidR="00865A78">
        <w:rPr>
          <w:rFonts w:ascii="Times New Roman" w:hAnsi="Times New Roman" w:cs="Times New Roman"/>
          <w:sz w:val="24"/>
          <w:szCs w:val="24"/>
        </w:rPr>
        <w:t xml:space="preserve">skills I can as a follower so that I can </w:t>
      </w:r>
      <w:r w:rsidR="00872F4D">
        <w:rPr>
          <w:rFonts w:ascii="Times New Roman" w:hAnsi="Times New Roman" w:cs="Times New Roman"/>
          <w:sz w:val="24"/>
          <w:szCs w:val="24"/>
        </w:rPr>
        <w:t>b</w:t>
      </w:r>
      <w:r w:rsidR="00865A78">
        <w:rPr>
          <w:rFonts w:ascii="Times New Roman" w:hAnsi="Times New Roman" w:cs="Times New Roman"/>
          <w:sz w:val="24"/>
          <w:szCs w:val="24"/>
        </w:rPr>
        <w:t xml:space="preserve">e a future leader who knows the issues facing </w:t>
      </w:r>
      <w:r w:rsidR="00053A3A">
        <w:rPr>
          <w:rFonts w:ascii="Times New Roman" w:hAnsi="Times New Roman" w:cs="Times New Roman"/>
          <w:sz w:val="24"/>
          <w:szCs w:val="24"/>
        </w:rPr>
        <w:t>followers.</w:t>
      </w:r>
    </w:p>
    <w:p w14:paraId="3C7586E0" w14:textId="5A4020FE" w:rsidR="002242F0" w:rsidRPr="005731A9" w:rsidRDefault="005731A9" w:rsidP="00815F41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731A9">
        <w:rPr>
          <w:rFonts w:ascii="Times New Roman" w:hAnsi="Times New Roman" w:cs="Times New Roman"/>
          <w:b/>
          <w:sz w:val="24"/>
          <w:szCs w:val="24"/>
        </w:rPr>
        <w:t>How to utilize this information to prepare for the future</w:t>
      </w:r>
    </w:p>
    <w:p w14:paraId="5C5BA460" w14:textId="507F11E0" w:rsidR="005731A9" w:rsidRDefault="005731A9" w:rsidP="00815F41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</w:t>
      </w:r>
      <w:r w:rsidR="00A365AD">
        <w:rPr>
          <w:rFonts w:ascii="Times New Roman" w:hAnsi="Times New Roman" w:cs="Times New Roman"/>
          <w:sz w:val="24"/>
          <w:szCs w:val="24"/>
        </w:rPr>
        <w:t xml:space="preserve"> inf</w:t>
      </w:r>
      <w:r>
        <w:rPr>
          <w:rFonts w:ascii="Times New Roman" w:hAnsi="Times New Roman" w:cs="Times New Roman"/>
          <w:sz w:val="24"/>
          <w:szCs w:val="24"/>
        </w:rPr>
        <w:t>o</w:t>
      </w:r>
      <w:r w:rsidR="00A365AD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mation is essential in my career</w:t>
      </w:r>
      <w:r w:rsidR="00032C04">
        <w:rPr>
          <w:rFonts w:ascii="Times New Roman" w:hAnsi="Times New Roman" w:cs="Times New Roman"/>
          <w:sz w:val="24"/>
          <w:szCs w:val="24"/>
        </w:rPr>
        <w:t xml:space="preserve"> since it acts like my current evaluation of skills, where I can keep tabs on my developments and achievements.</w:t>
      </w:r>
      <w:r w:rsidR="002720F1">
        <w:rPr>
          <w:rFonts w:ascii="Times New Roman" w:hAnsi="Times New Roman" w:cs="Times New Roman"/>
          <w:sz w:val="24"/>
          <w:szCs w:val="24"/>
        </w:rPr>
        <w:t xml:space="preserve"> This information will help monitor my progress as I continue learning and gaining different skills.</w:t>
      </w:r>
    </w:p>
    <w:p w14:paraId="1F7B191C" w14:textId="33644F73" w:rsidR="002720F1" w:rsidRPr="004F0379" w:rsidRDefault="004F0379" w:rsidP="00815F41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F0379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7B16C3D9" w14:textId="7EBA1A65" w:rsidR="004F0379" w:rsidRPr="00F211E3" w:rsidRDefault="001A0DB2" w:rsidP="00815F41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rom my assessment, I find that I’ve found that there’s room for improvement. </w:t>
      </w:r>
      <w:r w:rsidR="00607A8A">
        <w:rPr>
          <w:rFonts w:ascii="Times New Roman" w:hAnsi="Times New Roman" w:cs="Times New Roman"/>
          <w:sz w:val="24"/>
          <w:szCs w:val="24"/>
        </w:rPr>
        <w:t>As a follower, my personality, attitude, and teamwork can greatly contribute to my productivity in both learning institutions and</w:t>
      </w:r>
      <w:bookmarkStart w:id="0" w:name="_GoBack"/>
      <w:bookmarkEnd w:id="0"/>
      <w:r w:rsidR="00607A8A">
        <w:rPr>
          <w:rFonts w:ascii="Times New Roman" w:hAnsi="Times New Roman" w:cs="Times New Roman"/>
          <w:sz w:val="24"/>
          <w:szCs w:val="24"/>
        </w:rPr>
        <w:t xml:space="preserve"> the workplace.</w:t>
      </w:r>
      <w:r w:rsidR="009D7A2A">
        <w:rPr>
          <w:rFonts w:ascii="Times New Roman" w:hAnsi="Times New Roman" w:cs="Times New Roman"/>
          <w:sz w:val="24"/>
          <w:szCs w:val="24"/>
        </w:rPr>
        <w:t xml:space="preserve"> Having understood my weaknesses, </w:t>
      </w:r>
      <w:r w:rsidR="00C60395">
        <w:rPr>
          <w:rFonts w:ascii="Times New Roman" w:hAnsi="Times New Roman" w:cs="Times New Roman"/>
          <w:sz w:val="24"/>
          <w:szCs w:val="24"/>
        </w:rPr>
        <w:t xml:space="preserve">I can </w:t>
      </w:r>
      <w:r w:rsidR="00DA118F">
        <w:rPr>
          <w:rFonts w:ascii="Times New Roman" w:hAnsi="Times New Roman" w:cs="Times New Roman"/>
          <w:sz w:val="24"/>
          <w:szCs w:val="24"/>
        </w:rPr>
        <w:t>put the necessary measures to ensure that I turn them into my strengths.</w:t>
      </w:r>
    </w:p>
    <w:p w14:paraId="70EA4799" w14:textId="041EDA7F" w:rsidR="00AC1B6E" w:rsidRPr="00F211E3" w:rsidRDefault="00AC1B6E">
      <w:pPr>
        <w:rPr>
          <w:rFonts w:ascii="Times New Roman" w:hAnsi="Times New Roman" w:cs="Times New Roman"/>
          <w:sz w:val="24"/>
          <w:szCs w:val="24"/>
        </w:rPr>
      </w:pPr>
      <w:r w:rsidRPr="00F211E3">
        <w:rPr>
          <w:rFonts w:ascii="Times New Roman" w:hAnsi="Times New Roman" w:cs="Times New Roman"/>
          <w:sz w:val="24"/>
          <w:szCs w:val="24"/>
        </w:rPr>
        <w:br w:type="page"/>
      </w:r>
    </w:p>
    <w:p w14:paraId="24145004" w14:textId="6039516D" w:rsidR="00AC1B6E" w:rsidRDefault="00AC1B6E" w:rsidP="00AC1B6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61D3D121" w14:textId="77777777" w:rsidR="00464055" w:rsidRDefault="00464055" w:rsidP="0046405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927AD">
        <w:rPr>
          <w:rFonts w:ascii="Times New Roman" w:hAnsi="Times New Roman" w:cs="Times New Roman"/>
          <w:sz w:val="24"/>
          <w:szCs w:val="24"/>
        </w:rPr>
        <w:t xml:space="preserve">Davenport, L. J., </w:t>
      </w:r>
      <w:proofErr w:type="spellStart"/>
      <w:r w:rsidRPr="008927AD">
        <w:rPr>
          <w:rFonts w:ascii="Times New Roman" w:hAnsi="Times New Roman" w:cs="Times New Roman"/>
          <w:sz w:val="24"/>
          <w:szCs w:val="24"/>
        </w:rPr>
        <w:t>Allisey</w:t>
      </w:r>
      <w:proofErr w:type="spellEnd"/>
      <w:r w:rsidRPr="008927AD">
        <w:rPr>
          <w:rFonts w:ascii="Times New Roman" w:hAnsi="Times New Roman" w:cs="Times New Roman"/>
          <w:sz w:val="24"/>
          <w:szCs w:val="24"/>
        </w:rPr>
        <w:t xml:space="preserve">, A. F., Page, K. M., </w:t>
      </w:r>
      <w:proofErr w:type="spellStart"/>
      <w:r w:rsidRPr="008927AD">
        <w:rPr>
          <w:rFonts w:ascii="Times New Roman" w:hAnsi="Times New Roman" w:cs="Times New Roman"/>
          <w:sz w:val="24"/>
          <w:szCs w:val="24"/>
        </w:rPr>
        <w:t>LaMontagne</w:t>
      </w:r>
      <w:proofErr w:type="spellEnd"/>
      <w:r w:rsidRPr="008927AD">
        <w:rPr>
          <w:rFonts w:ascii="Times New Roman" w:hAnsi="Times New Roman" w:cs="Times New Roman"/>
          <w:sz w:val="24"/>
          <w:szCs w:val="24"/>
        </w:rPr>
        <w:t xml:space="preserve">, A. D., &amp; </w:t>
      </w:r>
      <w:proofErr w:type="spellStart"/>
      <w:r w:rsidRPr="008927AD">
        <w:rPr>
          <w:rFonts w:ascii="Times New Roman" w:hAnsi="Times New Roman" w:cs="Times New Roman"/>
          <w:sz w:val="24"/>
          <w:szCs w:val="24"/>
        </w:rPr>
        <w:t>Reavley</w:t>
      </w:r>
      <w:proofErr w:type="spellEnd"/>
      <w:r w:rsidRPr="008927AD">
        <w:rPr>
          <w:rFonts w:ascii="Times New Roman" w:hAnsi="Times New Roman" w:cs="Times New Roman"/>
          <w:sz w:val="24"/>
          <w:szCs w:val="24"/>
        </w:rPr>
        <w:t>, N. J. (2016). How can organi</w:t>
      </w:r>
      <w:r>
        <w:rPr>
          <w:rFonts w:ascii="Times New Roman" w:hAnsi="Times New Roman" w:cs="Times New Roman"/>
          <w:sz w:val="24"/>
          <w:szCs w:val="24"/>
        </w:rPr>
        <w:t>z</w:t>
      </w:r>
      <w:r w:rsidRPr="008927AD">
        <w:rPr>
          <w:rFonts w:ascii="Times New Roman" w:hAnsi="Times New Roman" w:cs="Times New Roman"/>
          <w:sz w:val="24"/>
          <w:szCs w:val="24"/>
        </w:rPr>
        <w:t>ations help employees thrive? The development of guidelines for promoting positive mental health at work. </w:t>
      </w:r>
      <w:r w:rsidRPr="008927AD">
        <w:rPr>
          <w:rFonts w:ascii="Times New Roman" w:hAnsi="Times New Roman" w:cs="Times New Roman"/>
          <w:i/>
          <w:iCs/>
          <w:sz w:val="24"/>
          <w:szCs w:val="24"/>
        </w:rPr>
        <w:t>International Journal of Workplace Health Management</w:t>
      </w:r>
      <w:r w:rsidRPr="008927AD">
        <w:rPr>
          <w:rFonts w:ascii="Times New Roman" w:hAnsi="Times New Roman" w:cs="Times New Roman"/>
          <w:sz w:val="24"/>
          <w:szCs w:val="24"/>
        </w:rPr>
        <w:t>.</w:t>
      </w:r>
    </w:p>
    <w:p w14:paraId="160ACC03" w14:textId="77777777" w:rsidR="00464055" w:rsidRDefault="00464055" w:rsidP="0046405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DC3B27">
        <w:rPr>
          <w:rFonts w:ascii="Times New Roman" w:hAnsi="Times New Roman" w:cs="Times New Roman"/>
          <w:sz w:val="24"/>
          <w:szCs w:val="24"/>
        </w:rPr>
        <w:t>Kalshoven</w:t>
      </w:r>
      <w:proofErr w:type="spellEnd"/>
      <w:r w:rsidRPr="00DC3B27">
        <w:rPr>
          <w:rFonts w:ascii="Times New Roman" w:hAnsi="Times New Roman" w:cs="Times New Roman"/>
          <w:sz w:val="24"/>
          <w:szCs w:val="24"/>
        </w:rPr>
        <w:t xml:space="preserve">, K., Den </w:t>
      </w:r>
      <w:proofErr w:type="spellStart"/>
      <w:r w:rsidRPr="00DC3B27">
        <w:rPr>
          <w:rFonts w:ascii="Times New Roman" w:hAnsi="Times New Roman" w:cs="Times New Roman"/>
          <w:sz w:val="24"/>
          <w:szCs w:val="24"/>
        </w:rPr>
        <w:t>Hartog</w:t>
      </w:r>
      <w:proofErr w:type="spellEnd"/>
      <w:r w:rsidRPr="00DC3B27">
        <w:rPr>
          <w:rFonts w:ascii="Times New Roman" w:hAnsi="Times New Roman" w:cs="Times New Roman"/>
          <w:sz w:val="24"/>
          <w:szCs w:val="24"/>
        </w:rPr>
        <w:t xml:space="preserve">, D. N., &amp; de </w:t>
      </w:r>
      <w:proofErr w:type="spellStart"/>
      <w:r w:rsidRPr="00DC3B27">
        <w:rPr>
          <w:rFonts w:ascii="Times New Roman" w:hAnsi="Times New Roman" w:cs="Times New Roman"/>
          <w:sz w:val="24"/>
          <w:szCs w:val="24"/>
        </w:rPr>
        <w:t>Hoogh</w:t>
      </w:r>
      <w:proofErr w:type="spellEnd"/>
      <w:r w:rsidRPr="00DC3B27">
        <w:rPr>
          <w:rFonts w:ascii="Times New Roman" w:hAnsi="Times New Roman" w:cs="Times New Roman"/>
          <w:sz w:val="24"/>
          <w:szCs w:val="24"/>
        </w:rPr>
        <w:t>, A. H. (2013). Ethical leadership and followers' helping and initiative: The role of demonstrated responsibility and job autonomy. </w:t>
      </w:r>
      <w:r w:rsidRPr="00DC3B27">
        <w:rPr>
          <w:rFonts w:ascii="Times New Roman" w:hAnsi="Times New Roman" w:cs="Times New Roman"/>
          <w:i/>
          <w:iCs/>
          <w:sz w:val="24"/>
          <w:szCs w:val="24"/>
        </w:rPr>
        <w:t>European Journal of Work and Organizational Psychology</w:t>
      </w:r>
      <w:r w:rsidRPr="00DC3B27">
        <w:rPr>
          <w:rFonts w:ascii="Times New Roman" w:hAnsi="Times New Roman" w:cs="Times New Roman"/>
          <w:sz w:val="24"/>
          <w:szCs w:val="24"/>
        </w:rPr>
        <w:t>, </w:t>
      </w:r>
      <w:r w:rsidRPr="00DC3B27">
        <w:rPr>
          <w:rFonts w:ascii="Times New Roman" w:hAnsi="Times New Roman" w:cs="Times New Roman"/>
          <w:i/>
          <w:iCs/>
          <w:sz w:val="24"/>
          <w:szCs w:val="24"/>
        </w:rPr>
        <w:t>22</w:t>
      </w:r>
      <w:r w:rsidRPr="00DC3B27">
        <w:rPr>
          <w:rFonts w:ascii="Times New Roman" w:hAnsi="Times New Roman" w:cs="Times New Roman"/>
          <w:sz w:val="24"/>
          <w:szCs w:val="24"/>
        </w:rPr>
        <w:t>(2), 165-181.</w:t>
      </w:r>
    </w:p>
    <w:p w14:paraId="37414D95" w14:textId="77777777" w:rsidR="00464055" w:rsidRDefault="00464055" w:rsidP="00464055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31769">
        <w:rPr>
          <w:rFonts w:ascii="Times New Roman" w:hAnsi="Times New Roman" w:cs="Times New Roman"/>
          <w:sz w:val="24"/>
          <w:szCs w:val="24"/>
        </w:rPr>
        <w:t>Woods, W. K. (2014). </w:t>
      </w:r>
      <w:r w:rsidRPr="00831769">
        <w:rPr>
          <w:rFonts w:ascii="Times New Roman" w:hAnsi="Times New Roman" w:cs="Times New Roman"/>
          <w:i/>
          <w:iCs/>
          <w:sz w:val="24"/>
          <w:szCs w:val="24"/>
        </w:rPr>
        <w:t>Multitasking in the workplace: a person-job fit perspective</w:t>
      </w:r>
      <w:r w:rsidRPr="00831769">
        <w:rPr>
          <w:rFonts w:ascii="Times New Roman" w:hAnsi="Times New Roman" w:cs="Times New Roman"/>
          <w:sz w:val="24"/>
          <w:szCs w:val="24"/>
        </w:rPr>
        <w:t> (Doctoral dissertation).</w:t>
      </w:r>
    </w:p>
    <w:p w14:paraId="34EA3397" w14:textId="77777777" w:rsidR="004E1BE2" w:rsidRPr="004E1BE2" w:rsidRDefault="004E1BE2" w:rsidP="00AC1B6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4E1BE2" w:rsidRPr="004E1BE2" w:rsidSect="00DB7D88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37D934" w14:textId="77777777" w:rsidR="00066F81" w:rsidRDefault="00066F81" w:rsidP="00DB7D88">
      <w:pPr>
        <w:spacing w:after="0" w:line="240" w:lineRule="auto"/>
      </w:pPr>
      <w:r>
        <w:separator/>
      </w:r>
    </w:p>
  </w:endnote>
  <w:endnote w:type="continuationSeparator" w:id="0">
    <w:p w14:paraId="1331F919" w14:textId="77777777" w:rsidR="00066F81" w:rsidRDefault="00066F81" w:rsidP="00DB7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58C87B" w14:textId="77777777" w:rsidR="00066F81" w:rsidRDefault="00066F81" w:rsidP="00DB7D88">
      <w:pPr>
        <w:spacing w:after="0" w:line="240" w:lineRule="auto"/>
      </w:pPr>
      <w:r>
        <w:separator/>
      </w:r>
    </w:p>
  </w:footnote>
  <w:footnote w:type="continuationSeparator" w:id="0">
    <w:p w14:paraId="79F64B1D" w14:textId="77777777" w:rsidR="00066F81" w:rsidRDefault="00066F81" w:rsidP="00DB7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E4DD08" w14:textId="6F3AB9B0" w:rsidR="0007246F" w:rsidRPr="006C01DD" w:rsidRDefault="001602E5" w:rsidP="006C01DD">
    <w:pPr>
      <w:pStyle w:val="Header"/>
      <w:tabs>
        <w:tab w:val="clear" w:pos="4680"/>
      </w:tabs>
      <w:spacing w:line="480" w:lineRule="auto"/>
      <w:rPr>
        <w:rFonts w:ascii="Times New Roman" w:hAnsi="Times New Roman" w:cs="Times New Roman"/>
        <w:b/>
        <w:sz w:val="24"/>
        <w:szCs w:val="24"/>
      </w:rPr>
    </w:pPr>
    <w:r w:rsidRPr="001602E5">
      <w:rPr>
        <w:rFonts w:ascii="Times New Roman" w:hAnsi="Times New Roman" w:cs="Times New Roman"/>
        <w:sz w:val="24"/>
        <w:szCs w:val="24"/>
      </w:rPr>
      <w:t>CORE ASSESSMENT</w:t>
    </w:r>
    <w:r w:rsidR="0007246F" w:rsidRPr="006C01DD">
      <w:rPr>
        <w:rFonts w:ascii="Times New Roman" w:hAnsi="Times New Roman" w:cs="Times New Roman"/>
        <w:b/>
        <w:sz w:val="24"/>
        <w:szCs w:val="24"/>
      </w:rPr>
      <w:tab/>
    </w:r>
    <w:r w:rsidR="0007246F" w:rsidRPr="009072C6">
      <w:rPr>
        <w:rFonts w:ascii="Times New Roman" w:hAnsi="Times New Roman" w:cs="Times New Roman"/>
        <w:sz w:val="24"/>
        <w:szCs w:val="24"/>
      </w:rPr>
      <w:fldChar w:fldCharType="begin"/>
    </w:r>
    <w:r w:rsidR="0007246F" w:rsidRPr="009072C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07246F" w:rsidRPr="009072C6">
      <w:rPr>
        <w:rFonts w:ascii="Times New Roman" w:hAnsi="Times New Roman" w:cs="Times New Roman"/>
        <w:sz w:val="24"/>
        <w:szCs w:val="24"/>
      </w:rPr>
      <w:fldChar w:fldCharType="separate"/>
    </w:r>
    <w:r w:rsidR="00413E03">
      <w:rPr>
        <w:rFonts w:ascii="Times New Roman" w:hAnsi="Times New Roman" w:cs="Times New Roman"/>
        <w:noProof/>
        <w:sz w:val="24"/>
        <w:szCs w:val="24"/>
      </w:rPr>
      <w:t>4</w:t>
    </w:r>
    <w:r w:rsidR="0007246F" w:rsidRPr="009072C6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0D005D64" w14:textId="77777777" w:rsidR="0007246F" w:rsidRDefault="0007246F" w:rsidP="003F467B">
    <w:pPr>
      <w:pStyle w:val="Header"/>
      <w:tabs>
        <w:tab w:val="clear" w:pos="4680"/>
        <w:tab w:val="center" w:pos="6840"/>
      </w:tabs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C4ADA2" w14:textId="1F55512A" w:rsidR="0007246F" w:rsidRPr="00B64508" w:rsidRDefault="000E4E13" w:rsidP="00CF23F0">
    <w:pPr>
      <w:pStyle w:val="Header"/>
      <w:tabs>
        <w:tab w:val="clear" w:pos="4680"/>
        <w:tab w:val="center" w:pos="792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B64508">
      <w:rPr>
        <w:rFonts w:ascii="Times New Roman" w:hAnsi="Times New Roman" w:cs="Times New Roman"/>
        <w:sz w:val="24"/>
        <w:szCs w:val="24"/>
      </w:rPr>
      <w:t>Running head</w:t>
    </w:r>
    <w:r w:rsidR="00153A00">
      <w:rPr>
        <w:rFonts w:ascii="Times New Roman" w:hAnsi="Times New Roman" w:cs="Times New Roman"/>
        <w:sz w:val="24"/>
        <w:szCs w:val="24"/>
      </w:rPr>
      <w:t xml:space="preserve">: </w:t>
    </w:r>
    <w:r w:rsidR="001602E5" w:rsidRPr="001602E5">
      <w:rPr>
        <w:rFonts w:ascii="Times New Roman" w:hAnsi="Times New Roman" w:cs="Times New Roman"/>
        <w:sz w:val="24"/>
        <w:szCs w:val="24"/>
      </w:rPr>
      <w:t>CORE ASSESSMENT</w:t>
    </w:r>
    <w:r w:rsidR="00E5296C" w:rsidRPr="00B64508">
      <w:rPr>
        <w:rFonts w:ascii="Times New Roman" w:hAnsi="Times New Roman" w:cs="Times New Roman"/>
        <w:sz w:val="24"/>
        <w:szCs w:val="24"/>
      </w:rPr>
      <w:tab/>
    </w:r>
    <w:r w:rsidR="00A04787" w:rsidRPr="00B64508">
      <w:rPr>
        <w:rFonts w:ascii="Times New Roman" w:hAnsi="Times New Roman" w:cs="Times New Roman"/>
        <w:sz w:val="24"/>
        <w:szCs w:val="24"/>
      </w:rPr>
      <w:tab/>
    </w:r>
    <w:r w:rsidR="0007246F" w:rsidRPr="00B64508">
      <w:rPr>
        <w:rFonts w:ascii="Times New Roman" w:hAnsi="Times New Roman" w:cs="Times New Roman"/>
        <w:sz w:val="24"/>
        <w:szCs w:val="24"/>
      </w:rPr>
      <w:fldChar w:fldCharType="begin"/>
    </w:r>
    <w:r w:rsidR="0007246F" w:rsidRPr="00B6450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07246F" w:rsidRPr="00B64508">
      <w:rPr>
        <w:rFonts w:ascii="Times New Roman" w:hAnsi="Times New Roman" w:cs="Times New Roman"/>
        <w:sz w:val="24"/>
        <w:szCs w:val="24"/>
      </w:rPr>
      <w:fldChar w:fldCharType="separate"/>
    </w:r>
    <w:r w:rsidR="00413E03">
      <w:rPr>
        <w:rFonts w:ascii="Times New Roman" w:hAnsi="Times New Roman" w:cs="Times New Roman"/>
        <w:noProof/>
        <w:sz w:val="24"/>
        <w:szCs w:val="24"/>
      </w:rPr>
      <w:t>1</w:t>
    </w:r>
    <w:r w:rsidR="0007246F" w:rsidRPr="00B6450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8B7BFB"/>
    <w:multiLevelType w:val="hybridMultilevel"/>
    <w:tmpl w:val="7BD6492C"/>
    <w:lvl w:ilvl="0" w:tplc="965A9E2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5B47AA8"/>
    <w:multiLevelType w:val="hybridMultilevel"/>
    <w:tmpl w:val="AC42F4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9804C0"/>
    <w:multiLevelType w:val="hybridMultilevel"/>
    <w:tmpl w:val="166EC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15602B"/>
    <w:multiLevelType w:val="multilevel"/>
    <w:tmpl w:val="CEB0F1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4D2E1225"/>
    <w:multiLevelType w:val="hybridMultilevel"/>
    <w:tmpl w:val="44B6674C"/>
    <w:lvl w:ilvl="0" w:tplc="A74A45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9A0053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>
    <w:nsid w:val="62E242CB"/>
    <w:multiLevelType w:val="multilevel"/>
    <w:tmpl w:val="CEB0F1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64BB25D2"/>
    <w:multiLevelType w:val="hybridMultilevel"/>
    <w:tmpl w:val="95649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654769A"/>
    <w:multiLevelType w:val="multilevel"/>
    <w:tmpl w:val="AC1ADE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8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DQyNzU3NzI3tzRQ0lEKTi0uzszPAykwM6kFAGuRj+YtAAAA"/>
  </w:docVars>
  <w:rsids>
    <w:rsidRoot w:val="00DB7D88"/>
    <w:rsid w:val="00000A29"/>
    <w:rsid w:val="000012C4"/>
    <w:rsid w:val="00002179"/>
    <w:rsid w:val="00002BC6"/>
    <w:rsid w:val="00004BF3"/>
    <w:rsid w:val="00006709"/>
    <w:rsid w:val="00012130"/>
    <w:rsid w:val="0001317D"/>
    <w:rsid w:val="00020D55"/>
    <w:rsid w:val="0002291A"/>
    <w:rsid w:val="0002328E"/>
    <w:rsid w:val="000247A7"/>
    <w:rsid w:val="00032C04"/>
    <w:rsid w:val="000365C0"/>
    <w:rsid w:val="0003792B"/>
    <w:rsid w:val="000400A5"/>
    <w:rsid w:val="00040A8C"/>
    <w:rsid w:val="00040E74"/>
    <w:rsid w:val="000437E4"/>
    <w:rsid w:val="00043DDA"/>
    <w:rsid w:val="00043E70"/>
    <w:rsid w:val="00044736"/>
    <w:rsid w:val="000447BD"/>
    <w:rsid w:val="00044E94"/>
    <w:rsid w:val="000506D8"/>
    <w:rsid w:val="00052BCE"/>
    <w:rsid w:val="00053A3A"/>
    <w:rsid w:val="00055271"/>
    <w:rsid w:val="000565D5"/>
    <w:rsid w:val="0005665F"/>
    <w:rsid w:val="00061618"/>
    <w:rsid w:val="00061CDD"/>
    <w:rsid w:val="00064623"/>
    <w:rsid w:val="0006694C"/>
    <w:rsid w:val="00066F81"/>
    <w:rsid w:val="0006784C"/>
    <w:rsid w:val="0007246F"/>
    <w:rsid w:val="00073B8C"/>
    <w:rsid w:val="00075D11"/>
    <w:rsid w:val="000769FC"/>
    <w:rsid w:val="00081A49"/>
    <w:rsid w:val="000913E0"/>
    <w:rsid w:val="00093F60"/>
    <w:rsid w:val="00095262"/>
    <w:rsid w:val="000964CA"/>
    <w:rsid w:val="000A24AA"/>
    <w:rsid w:val="000A3765"/>
    <w:rsid w:val="000A3BF4"/>
    <w:rsid w:val="000A4195"/>
    <w:rsid w:val="000A5027"/>
    <w:rsid w:val="000A56AE"/>
    <w:rsid w:val="000B1F31"/>
    <w:rsid w:val="000B40D1"/>
    <w:rsid w:val="000B6DD5"/>
    <w:rsid w:val="000C314F"/>
    <w:rsid w:val="000C5567"/>
    <w:rsid w:val="000C6496"/>
    <w:rsid w:val="000C6D09"/>
    <w:rsid w:val="000C6E56"/>
    <w:rsid w:val="000D100C"/>
    <w:rsid w:val="000D17AB"/>
    <w:rsid w:val="000D2C7D"/>
    <w:rsid w:val="000D376B"/>
    <w:rsid w:val="000D562D"/>
    <w:rsid w:val="000E0ACE"/>
    <w:rsid w:val="000E42E3"/>
    <w:rsid w:val="000E4E13"/>
    <w:rsid w:val="000F1347"/>
    <w:rsid w:val="000F1956"/>
    <w:rsid w:val="000F3DFD"/>
    <w:rsid w:val="000F4062"/>
    <w:rsid w:val="00106DD2"/>
    <w:rsid w:val="001070D3"/>
    <w:rsid w:val="00107129"/>
    <w:rsid w:val="00111C57"/>
    <w:rsid w:val="00111D0D"/>
    <w:rsid w:val="001151BD"/>
    <w:rsid w:val="0011665B"/>
    <w:rsid w:val="00117415"/>
    <w:rsid w:val="00121F3E"/>
    <w:rsid w:val="00124E3C"/>
    <w:rsid w:val="00126FE1"/>
    <w:rsid w:val="00130E7E"/>
    <w:rsid w:val="00131724"/>
    <w:rsid w:val="00131D0F"/>
    <w:rsid w:val="00133340"/>
    <w:rsid w:val="0013391D"/>
    <w:rsid w:val="00134A50"/>
    <w:rsid w:val="001363AD"/>
    <w:rsid w:val="00140C8E"/>
    <w:rsid w:val="0014173D"/>
    <w:rsid w:val="001441DB"/>
    <w:rsid w:val="001466FD"/>
    <w:rsid w:val="00153A00"/>
    <w:rsid w:val="001550A7"/>
    <w:rsid w:val="0015717F"/>
    <w:rsid w:val="00157330"/>
    <w:rsid w:val="00157D6B"/>
    <w:rsid w:val="001602E5"/>
    <w:rsid w:val="00160C38"/>
    <w:rsid w:val="00161986"/>
    <w:rsid w:val="00162E30"/>
    <w:rsid w:val="00163035"/>
    <w:rsid w:val="001633A4"/>
    <w:rsid w:val="00164467"/>
    <w:rsid w:val="001663BE"/>
    <w:rsid w:val="001667CC"/>
    <w:rsid w:val="001759C1"/>
    <w:rsid w:val="00176B13"/>
    <w:rsid w:val="00180BB6"/>
    <w:rsid w:val="001821A1"/>
    <w:rsid w:val="00182E98"/>
    <w:rsid w:val="001850BC"/>
    <w:rsid w:val="00186FA8"/>
    <w:rsid w:val="00192B51"/>
    <w:rsid w:val="001945F6"/>
    <w:rsid w:val="001964EA"/>
    <w:rsid w:val="00197C17"/>
    <w:rsid w:val="001A072A"/>
    <w:rsid w:val="001A0DB2"/>
    <w:rsid w:val="001A2F41"/>
    <w:rsid w:val="001A4DB2"/>
    <w:rsid w:val="001A58B7"/>
    <w:rsid w:val="001A6F0D"/>
    <w:rsid w:val="001B1C8D"/>
    <w:rsid w:val="001B2F8B"/>
    <w:rsid w:val="001B3C3D"/>
    <w:rsid w:val="001C02E7"/>
    <w:rsid w:val="001C4BBC"/>
    <w:rsid w:val="001C7E6D"/>
    <w:rsid w:val="001D0546"/>
    <w:rsid w:val="001D05C6"/>
    <w:rsid w:val="001D1D3A"/>
    <w:rsid w:val="001D30F6"/>
    <w:rsid w:val="001D3997"/>
    <w:rsid w:val="001D4967"/>
    <w:rsid w:val="001D4BFB"/>
    <w:rsid w:val="001D4DB7"/>
    <w:rsid w:val="001D7351"/>
    <w:rsid w:val="001E0424"/>
    <w:rsid w:val="001E1ACF"/>
    <w:rsid w:val="001E6A60"/>
    <w:rsid w:val="001E71D3"/>
    <w:rsid w:val="001E79CD"/>
    <w:rsid w:val="001F18DD"/>
    <w:rsid w:val="001F603D"/>
    <w:rsid w:val="001F73D1"/>
    <w:rsid w:val="00200588"/>
    <w:rsid w:val="002044D3"/>
    <w:rsid w:val="00205521"/>
    <w:rsid w:val="0020794C"/>
    <w:rsid w:val="0021099A"/>
    <w:rsid w:val="0021308F"/>
    <w:rsid w:val="00215AAA"/>
    <w:rsid w:val="00222B86"/>
    <w:rsid w:val="0022342E"/>
    <w:rsid w:val="002242F0"/>
    <w:rsid w:val="00233416"/>
    <w:rsid w:val="00233AE1"/>
    <w:rsid w:val="0023458A"/>
    <w:rsid w:val="00237E3F"/>
    <w:rsid w:val="002404E0"/>
    <w:rsid w:val="002406D2"/>
    <w:rsid w:val="002413B3"/>
    <w:rsid w:val="00245B8D"/>
    <w:rsid w:val="00245E4D"/>
    <w:rsid w:val="00247183"/>
    <w:rsid w:val="00251D43"/>
    <w:rsid w:val="00254277"/>
    <w:rsid w:val="00254296"/>
    <w:rsid w:val="00254CC9"/>
    <w:rsid w:val="00256F23"/>
    <w:rsid w:val="00262B63"/>
    <w:rsid w:val="00265E9D"/>
    <w:rsid w:val="002700CE"/>
    <w:rsid w:val="002700D0"/>
    <w:rsid w:val="0027061A"/>
    <w:rsid w:val="00272029"/>
    <w:rsid w:val="002720F1"/>
    <w:rsid w:val="00272338"/>
    <w:rsid w:val="00273227"/>
    <w:rsid w:val="00273E68"/>
    <w:rsid w:val="002744CF"/>
    <w:rsid w:val="00275956"/>
    <w:rsid w:val="002765BD"/>
    <w:rsid w:val="0028272C"/>
    <w:rsid w:val="0028439A"/>
    <w:rsid w:val="00285054"/>
    <w:rsid w:val="00287F8A"/>
    <w:rsid w:val="0029261C"/>
    <w:rsid w:val="00292DF5"/>
    <w:rsid w:val="002963A0"/>
    <w:rsid w:val="002A13F1"/>
    <w:rsid w:val="002A3B30"/>
    <w:rsid w:val="002A6CA2"/>
    <w:rsid w:val="002B6B78"/>
    <w:rsid w:val="002C0963"/>
    <w:rsid w:val="002C6869"/>
    <w:rsid w:val="002C6D6D"/>
    <w:rsid w:val="002C6EE6"/>
    <w:rsid w:val="002D4A2D"/>
    <w:rsid w:val="002E1E63"/>
    <w:rsid w:val="002E2727"/>
    <w:rsid w:val="002E2941"/>
    <w:rsid w:val="002E4326"/>
    <w:rsid w:val="002E4D8C"/>
    <w:rsid w:val="002E6876"/>
    <w:rsid w:val="002E6E27"/>
    <w:rsid w:val="002F0582"/>
    <w:rsid w:val="002F3652"/>
    <w:rsid w:val="002F4366"/>
    <w:rsid w:val="002F52D0"/>
    <w:rsid w:val="002F59B9"/>
    <w:rsid w:val="00301565"/>
    <w:rsid w:val="00302C8D"/>
    <w:rsid w:val="00303161"/>
    <w:rsid w:val="0030508D"/>
    <w:rsid w:val="00305546"/>
    <w:rsid w:val="003058B1"/>
    <w:rsid w:val="003065A1"/>
    <w:rsid w:val="003068C9"/>
    <w:rsid w:val="00306BB8"/>
    <w:rsid w:val="0031002F"/>
    <w:rsid w:val="003113A8"/>
    <w:rsid w:val="003114FD"/>
    <w:rsid w:val="003148B8"/>
    <w:rsid w:val="00314C59"/>
    <w:rsid w:val="003223AA"/>
    <w:rsid w:val="0032330D"/>
    <w:rsid w:val="00323B44"/>
    <w:rsid w:val="00324655"/>
    <w:rsid w:val="003263C6"/>
    <w:rsid w:val="003264FE"/>
    <w:rsid w:val="00327F44"/>
    <w:rsid w:val="003326FF"/>
    <w:rsid w:val="003329CA"/>
    <w:rsid w:val="003335AA"/>
    <w:rsid w:val="0033429F"/>
    <w:rsid w:val="00335E1F"/>
    <w:rsid w:val="00335EB3"/>
    <w:rsid w:val="003375F7"/>
    <w:rsid w:val="00344677"/>
    <w:rsid w:val="003468E4"/>
    <w:rsid w:val="00350B09"/>
    <w:rsid w:val="0035311D"/>
    <w:rsid w:val="003534AF"/>
    <w:rsid w:val="0035728F"/>
    <w:rsid w:val="0035798F"/>
    <w:rsid w:val="00361832"/>
    <w:rsid w:val="00362363"/>
    <w:rsid w:val="003626CE"/>
    <w:rsid w:val="003627C3"/>
    <w:rsid w:val="00362A57"/>
    <w:rsid w:val="00363686"/>
    <w:rsid w:val="0036593E"/>
    <w:rsid w:val="00366AA2"/>
    <w:rsid w:val="00366BBF"/>
    <w:rsid w:val="00367CF0"/>
    <w:rsid w:val="003753EC"/>
    <w:rsid w:val="003819D0"/>
    <w:rsid w:val="00381DC7"/>
    <w:rsid w:val="00381E09"/>
    <w:rsid w:val="003835F3"/>
    <w:rsid w:val="00387BF9"/>
    <w:rsid w:val="00391C5D"/>
    <w:rsid w:val="00393F76"/>
    <w:rsid w:val="0039658C"/>
    <w:rsid w:val="00396822"/>
    <w:rsid w:val="003A004F"/>
    <w:rsid w:val="003A09AF"/>
    <w:rsid w:val="003A2C96"/>
    <w:rsid w:val="003A35D5"/>
    <w:rsid w:val="003A35D6"/>
    <w:rsid w:val="003A499A"/>
    <w:rsid w:val="003A4E13"/>
    <w:rsid w:val="003A5FC8"/>
    <w:rsid w:val="003B00A3"/>
    <w:rsid w:val="003B66CC"/>
    <w:rsid w:val="003B67FD"/>
    <w:rsid w:val="003C2460"/>
    <w:rsid w:val="003C37D1"/>
    <w:rsid w:val="003C39E4"/>
    <w:rsid w:val="003C67F4"/>
    <w:rsid w:val="003C7DF8"/>
    <w:rsid w:val="003D0CC6"/>
    <w:rsid w:val="003D111A"/>
    <w:rsid w:val="003D39F5"/>
    <w:rsid w:val="003D4817"/>
    <w:rsid w:val="003E0957"/>
    <w:rsid w:val="003E0DB5"/>
    <w:rsid w:val="003E3FCA"/>
    <w:rsid w:val="003E6277"/>
    <w:rsid w:val="003E6672"/>
    <w:rsid w:val="003F0212"/>
    <w:rsid w:val="003F039D"/>
    <w:rsid w:val="003F104B"/>
    <w:rsid w:val="003F1430"/>
    <w:rsid w:val="003F25FB"/>
    <w:rsid w:val="003F467B"/>
    <w:rsid w:val="0040066A"/>
    <w:rsid w:val="00400C27"/>
    <w:rsid w:val="00401CDD"/>
    <w:rsid w:val="004032EF"/>
    <w:rsid w:val="004042C6"/>
    <w:rsid w:val="00404485"/>
    <w:rsid w:val="0041034A"/>
    <w:rsid w:val="00411D57"/>
    <w:rsid w:val="00413E03"/>
    <w:rsid w:val="004140D0"/>
    <w:rsid w:val="0041467A"/>
    <w:rsid w:val="0041501D"/>
    <w:rsid w:val="00415777"/>
    <w:rsid w:val="00416D67"/>
    <w:rsid w:val="00417E86"/>
    <w:rsid w:val="00420DB8"/>
    <w:rsid w:val="004212DB"/>
    <w:rsid w:val="00426613"/>
    <w:rsid w:val="004268E0"/>
    <w:rsid w:val="00427EFC"/>
    <w:rsid w:val="00431E02"/>
    <w:rsid w:val="00437121"/>
    <w:rsid w:val="00446A44"/>
    <w:rsid w:val="00450759"/>
    <w:rsid w:val="00450992"/>
    <w:rsid w:val="00450CDE"/>
    <w:rsid w:val="0045189E"/>
    <w:rsid w:val="004526DE"/>
    <w:rsid w:val="00452C62"/>
    <w:rsid w:val="00453125"/>
    <w:rsid w:val="0045318D"/>
    <w:rsid w:val="0045555B"/>
    <w:rsid w:val="00462CEF"/>
    <w:rsid w:val="00464055"/>
    <w:rsid w:val="0046430E"/>
    <w:rsid w:val="004677B7"/>
    <w:rsid w:val="00470A4F"/>
    <w:rsid w:val="00472CF1"/>
    <w:rsid w:val="00474EE1"/>
    <w:rsid w:val="00475BE9"/>
    <w:rsid w:val="0047640E"/>
    <w:rsid w:val="004817D8"/>
    <w:rsid w:val="0048195D"/>
    <w:rsid w:val="00482329"/>
    <w:rsid w:val="00483F1E"/>
    <w:rsid w:val="00484981"/>
    <w:rsid w:val="004873BA"/>
    <w:rsid w:val="00487F56"/>
    <w:rsid w:val="00491BD1"/>
    <w:rsid w:val="00493F13"/>
    <w:rsid w:val="004A0507"/>
    <w:rsid w:val="004A1E9A"/>
    <w:rsid w:val="004A1EEC"/>
    <w:rsid w:val="004A30B0"/>
    <w:rsid w:val="004A3CBE"/>
    <w:rsid w:val="004A5F0A"/>
    <w:rsid w:val="004A612A"/>
    <w:rsid w:val="004A618D"/>
    <w:rsid w:val="004A6D15"/>
    <w:rsid w:val="004B1779"/>
    <w:rsid w:val="004B2D22"/>
    <w:rsid w:val="004B2EFC"/>
    <w:rsid w:val="004B4A14"/>
    <w:rsid w:val="004B52F7"/>
    <w:rsid w:val="004C0382"/>
    <w:rsid w:val="004C1039"/>
    <w:rsid w:val="004C22C4"/>
    <w:rsid w:val="004C6331"/>
    <w:rsid w:val="004C693C"/>
    <w:rsid w:val="004C7125"/>
    <w:rsid w:val="004C7628"/>
    <w:rsid w:val="004D099F"/>
    <w:rsid w:val="004D22BD"/>
    <w:rsid w:val="004D3D1A"/>
    <w:rsid w:val="004E0060"/>
    <w:rsid w:val="004E1BE2"/>
    <w:rsid w:val="004E200D"/>
    <w:rsid w:val="004E4792"/>
    <w:rsid w:val="004E78C7"/>
    <w:rsid w:val="004F0379"/>
    <w:rsid w:val="004F0C84"/>
    <w:rsid w:val="004F1447"/>
    <w:rsid w:val="004F1579"/>
    <w:rsid w:val="004F1C33"/>
    <w:rsid w:val="004F295A"/>
    <w:rsid w:val="004F5336"/>
    <w:rsid w:val="004F5E80"/>
    <w:rsid w:val="004F78AA"/>
    <w:rsid w:val="00504F1C"/>
    <w:rsid w:val="00506311"/>
    <w:rsid w:val="005068B5"/>
    <w:rsid w:val="0051024E"/>
    <w:rsid w:val="00510460"/>
    <w:rsid w:val="00512D9E"/>
    <w:rsid w:val="005130C1"/>
    <w:rsid w:val="005133B6"/>
    <w:rsid w:val="005134D2"/>
    <w:rsid w:val="00514CAF"/>
    <w:rsid w:val="00516956"/>
    <w:rsid w:val="00517392"/>
    <w:rsid w:val="00524B4F"/>
    <w:rsid w:val="00526655"/>
    <w:rsid w:val="005266A3"/>
    <w:rsid w:val="00530FD6"/>
    <w:rsid w:val="00532897"/>
    <w:rsid w:val="00533AF0"/>
    <w:rsid w:val="00533CB8"/>
    <w:rsid w:val="00536003"/>
    <w:rsid w:val="00537ABF"/>
    <w:rsid w:val="005401F8"/>
    <w:rsid w:val="005435D6"/>
    <w:rsid w:val="005544FF"/>
    <w:rsid w:val="00554C91"/>
    <w:rsid w:val="005557E7"/>
    <w:rsid w:val="00560D0D"/>
    <w:rsid w:val="00561E14"/>
    <w:rsid w:val="00563CAF"/>
    <w:rsid w:val="00565308"/>
    <w:rsid w:val="005661B9"/>
    <w:rsid w:val="005666FC"/>
    <w:rsid w:val="00567E5E"/>
    <w:rsid w:val="0057062B"/>
    <w:rsid w:val="00571CE1"/>
    <w:rsid w:val="005722C8"/>
    <w:rsid w:val="005731A9"/>
    <w:rsid w:val="005731CC"/>
    <w:rsid w:val="0057448B"/>
    <w:rsid w:val="005755B4"/>
    <w:rsid w:val="005801B0"/>
    <w:rsid w:val="00581545"/>
    <w:rsid w:val="005828B8"/>
    <w:rsid w:val="005863BE"/>
    <w:rsid w:val="00587063"/>
    <w:rsid w:val="00591D08"/>
    <w:rsid w:val="00592528"/>
    <w:rsid w:val="005946E8"/>
    <w:rsid w:val="00596416"/>
    <w:rsid w:val="005A09A2"/>
    <w:rsid w:val="005A31C2"/>
    <w:rsid w:val="005A3F2A"/>
    <w:rsid w:val="005A445C"/>
    <w:rsid w:val="005A6101"/>
    <w:rsid w:val="005B1E9D"/>
    <w:rsid w:val="005B30C5"/>
    <w:rsid w:val="005B5233"/>
    <w:rsid w:val="005B5B97"/>
    <w:rsid w:val="005B5E96"/>
    <w:rsid w:val="005B65EB"/>
    <w:rsid w:val="005C11AD"/>
    <w:rsid w:val="005C539A"/>
    <w:rsid w:val="005C58B0"/>
    <w:rsid w:val="005C6894"/>
    <w:rsid w:val="005C7510"/>
    <w:rsid w:val="005D10BE"/>
    <w:rsid w:val="005D17EB"/>
    <w:rsid w:val="005D5DB4"/>
    <w:rsid w:val="005D7027"/>
    <w:rsid w:val="005E1B3C"/>
    <w:rsid w:val="005E3E59"/>
    <w:rsid w:val="005E4DF6"/>
    <w:rsid w:val="005E5486"/>
    <w:rsid w:val="005E5584"/>
    <w:rsid w:val="005E5BE5"/>
    <w:rsid w:val="005F0678"/>
    <w:rsid w:val="005F1FF7"/>
    <w:rsid w:val="005F2269"/>
    <w:rsid w:val="005F22A3"/>
    <w:rsid w:val="005F5DB3"/>
    <w:rsid w:val="00600B30"/>
    <w:rsid w:val="00601752"/>
    <w:rsid w:val="006029FC"/>
    <w:rsid w:val="00603313"/>
    <w:rsid w:val="00603BCD"/>
    <w:rsid w:val="0060684F"/>
    <w:rsid w:val="00607A8A"/>
    <w:rsid w:val="00607FB3"/>
    <w:rsid w:val="00610C06"/>
    <w:rsid w:val="00612BDF"/>
    <w:rsid w:val="00614465"/>
    <w:rsid w:val="00615BFB"/>
    <w:rsid w:val="0061601F"/>
    <w:rsid w:val="00616E1A"/>
    <w:rsid w:val="0062200C"/>
    <w:rsid w:val="00622CA0"/>
    <w:rsid w:val="006268A0"/>
    <w:rsid w:val="00627C5D"/>
    <w:rsid w:val="00632790"/>
    <w:rsid w:val="00632C90"/>
    <w:rsid w:val="0063367F"/>
    <w:rsid w:val="00634B95"/>
    <w:rsid w:val="006365E2"/>
    <w:rsid w:val="0064051C"/>
    <w:rsid w:val="00652C93"/>
    <w:rsid w:val="00653DE0"/>
    <w:rsid w:val="006577B3"/>
    <w:rsid w:val="0065780B"/>
    <w:rsid w:val="00663DD9"/>
    <w:rsid w:val="00664571"/>
    <w:rsid w:val="00665BF2"/>
    <w:rsid w:val="00671634"/>
    <w:rsid w:val="0067187C"/>
    <w:rsid w:val="00675BE7"/>
    <w:rsid w:val="006760E9"/>
    <w:rsid w:val="00680DD9"/>
    <w:rsid w:val="006811CD"/>
    <w:rsid w:val="006823E0"/>
    <w:rsid w:val="00682D8C"/>
    <w:rsid w:val="00683658"/>
    <w:rsid w:val="0068559F"/>
    <w:rsid w:val="00685816"/>
    <w:rsid w:val="0069001A"/>
    <w:rsid w:val="00690832"/>
    <w:rsid w:val="00692989"/>
    <w:rsid w:val="00693D57"/>
    <w:rsid w:val="00693DC3"/>
    <w:rsid w:val="00697AB2"/>
    <w:rsid w:val="006A02DD"/>
    <w:rsid w:val="006A29F0"/>
    <w:rsid w:val="006A33CF"/>
    <w:rsid w:val="006A3CA2"/>
    <w:rsid w:val="006A7204"/>
    <w:rsid w:val="006B1188"/>
    <w:rsid w:val="006B335D"/>
    <w:rsid w:val="006B509C"/>
    <w:rsid w:val="006B7337"/>
    <w:rsid w:val="006C01DD"/>
    <w:rsid w:val="006C2E11"/>
    <w:rsid w:val="006C6A42"/>
    <w:rsid w:val="006C78FC"/>
    <w:rsid w:val="006D02F3"/>
    <w:rsid w:val="006D27A1"/>
    <w:rsid w:val="006D4A46"/>
    <w:rsid w:val="006D6EE0"/>
    <w:rsid w:val="006E021A"/>
    <w:rsid w:val="006E0577"/>
    <w:rsid w:val="006E090D"/>
    <w:rsid w:val="006E0F35"/>
    <w:rsid w:val="006E42E3"/>
    <w:rsid w:val="006F0511"/>
    <w:rsid w:val="006F28D4"/>
    <w:rsid w:val="006F4CDA"/>
    <w:rsid w:val="006F4E69"/>
    <w:rsid w:val="006F6F2F"/>
    <w:rsid w:val="006F7069"/>
    <w:rsid w:val="006F7419"/>
    <w:rsid w:val="0070040B"/>
    <w:rsid w:val="00700853"/>
    <w:rsid w:val="00704472"/>
    <w:rsid w:val="007046F1"/>
    <w:rsid w:val="007101E5"/>
    <w:rsid w:val="00711BCB"/>
    <w:rsid w:val="00715119"/>
    <w:rsid w:val="00715BAC"/>
    <w:rsid w:val="00716C3C"/>
    <w:rsid w:val="007217D4"/>
    <w:rsid w:val="007228D2"/>
    <w:rsid w:val="007310B2"/>
    <w:rsid w:val="007331AC"/>
    <w:rsid w:val="0073340B"/>
    <w:rsid w:val="007338C8"/>
    <w:rsid w:val="00741C7E"/>
    <w:rsid w:val="00742F37"/>
    <w:rsid w:val="00743173"/>
    <w:rsid w:val="007502A5"/>
    <w:rsid w:val="00751731"/>
    <w:rsid w:val="007518BA"/>
    <w:rsid w:val="00752492"/>
    <w:rsid w:val="00753BBC"/>
    <w:rsid w:val="00755BC6"/>
    <w:rsid w:val="00755FF2"/>
    <w:rsid w:val="00756706"/>
    <w:rsid w:val="00760A94"/>
    <w:rsid w:val="00761CCB"/>
    <w:rsid w:val="007626DD"/>
    <w:rsid w:val="007671D7"/>
    <w:rsid w:val="007702BB"/>
    <w:rsid w:val="00770701"/>
    <w:rsid w:val="007731A0"/>
    <w:rsid w:val="007736EA"/>
    <w:rsid w:val="007771F4"/>
    <w:rsid w:val="00777B27"/>
    <w:rsid w:val="00782697"/>
    <w:rsid w:val="00782A12"/>
    <w:rsid w:val="0078702A"/>
    <w:rsid w:val="00790C6E"/>
    <w:rsid w:val="007914A8"/>
    <w:rsid w:val="00792AE9"/>
    <w:rsid w:val="00793C6E"/>
    <w:rsid w:val="00794E98"/>
    <w:rsid w:val="00795827"/>
    <w:rsid w:val="007A3035"/>
    <w:rsid w:val="007A31CF"/>
    <w:rsid w:val="007A3DB7"/>
    <w:rsid w:val="007A406B"/>
    <w:rsid w:val="007A419D"/>
    <w:rsid w:val="007A42F4"/>
    <w:rsid w:val="007A45D7"/>
    <w:rsid w:val="007A55C0"/>
    <w:rsid w:val="007A5945"/>
    <w:rsid w:val="007B1D28"/>
    <w:rsid w:val="007B27F8"/>
    <w:rsid w:val="007B4357"/>
    <w:rsid w:val="007B4E59"/>
    <w:rsid w:val="007B52ED"/>
    <w:rsid w:val="007B7066"/>
    <w:rsid w:val="007C2779"/>
    <w:rsid w:val="007C2F11"/>
    <w:rsid w:val="007C4B43"/>
    <w:rsid w:val="007C51B7"/>
    <w:rsid w:val="007C73B7"/>
    <w:rsid w:val="007D4FA2"/>
    <w:rsid w:val="007D554E"/>
    <w:rsid w:val="007D5725"/>
    <w:rsid w:val="007D5765"/>
    <w:rsid w:val="007D594C"/>
    <w:rsid w:val="007D7D41"/>
    <w:rsid w:val="007E1871"/>
    <w:rsid w:val="007E42C8"/>
    <w:rsid w:val="007E4AC5"/>
    <w:rsid w:val="007E6044"/>
    <w:rsid w:val="007E67EF"/>
    <w:rsid w:val="007E6B0F"/>
    <w:rsid w:val="007E6BA6"/>
    <w:rsid w:val="007F0515"/>
    <w:rsid w:val="007F0FE4"/>
    <w:rsid w:val="007F14BF"/>
    <w:rsid w:val="007F1674"/>
    <w:rsid w:val="007F2821"/>
    <w:rsid w:val="007F2B50"/>
    <w:rsid w:val="007F3A43"/>
    <w:rsid w:val="007F433D"/>
    <w:rsid w:val="007F6C0D"/>
    <w:rsid w:val="008000BD"/>
    <w:rsid w:val="00802838"/>
    <w:rsid w:val="008059C6"/>
    <w:rsid w:val="00806A43"/>
    <w:rsid w:val="00807293"/>
    <w:rsid w:val="00810F96"/>
    <w:rsid w:val="00811C7E"/>
    <w:rsid w:val="00811E66"/>
    <w:rsid w:val="00812590"/>
    <w:rsid w:val="00814BEF"/>
    <w:rsid w:val="00814CFF"/>
    <w:rsid w:val="00815F41"/>
    <w:rsid w:val="00817941"/>
    <w:rsid w:val="00820B08"/>
    <w:rsid w:val="0082111A"/>
    <w:rsid w:val="008221C5"/>
    <w:rsid w:val="008222FC"/>
    <w:rsid w:val="008225FC"/>
    <w:rsid w:val="008242C1"/>
    <w:rsid w:val="00826742"/>
    <w:rsid w:val="00826800"/>
    <w:rsid w:val="008279AF"/>
    <w:rsid w:val="008323F8"/>
    <w:rsid w:val="00836DEA"/>
    <w:rsid w:val="0083743E"/>
    <w:rsid w:val="008409F8"/>
    <w:rsid w:val="00841006"/>
    <w:rsid w:val="00842356"/>
    <w:rsid w:val="00844B37"/>
    <w:rsid w:val="00847491"/>
    <w:rsid w:val="00847C23"/>
    <w:rsid w:val="0085100F"/>
    <w:rsid w:val="00853A4E"/>
    <w:rsid w:val="00853C78"/>
    <w:rsid w:val="00855B1B"/>
    <w:rsid w:val="0085685A"/>
    <w:rsid w:val="00857E46"/>
    <w:rsid w:val="008634EA"/>
    <w:rsid w:val="00864FC9"/>
    <w:rsid w:val="00865A78"/>
    <w:rsid w:val="00865C74"/>
    <w:rsid w:val="00867354"/>
    <w:rsid w:val="00872F4D"/>
    <w:rsid w:val="00874860"/>
    <w:rsid w:val="00875133"/>
    <w:rsid w:val="00875984"/>
    <w:rsid w:val="00877552"/>
    <w:rsid w:val="00880A74"/>
    <w:rsid w:val="00880D04"/>
    <w:rsid w:val="00881385"/>
    <w:rsid w:val="00884022"/>
    <w:rsid w:val="0088438B"/>
    <w:rsid w:val="00884737"/>
    <w:rsid w:val="0089023B"/>
    <w:rsid w:val="00890F21"/>
    <w:rsid w:val="00891BAC"/>
    <w:rsid w:val="00891C2D"/>
    <w:rsid w:val="00892735"/>
    <w:rsid w:val="00892BC9"/>
    <w:rsid w:val="00893C36"/>
    <w:rsid w:val="00894E3B"/>
    <w:rsid w:val="00895240"/>
    <w:rsid w:val="0089713E"/>
    <w:rsid w:val="008A0FCF"/>
    <w:rsid w:val="008A1CAC"/>
    <w:rsid w:val="008A271B"/>
    <w:rsid w:val="008A3748"/>
    <w:rsid w:val="008A3E7F"/>
    <w:rsid w:val="008A3EC2"/>
    <w:rsid w:val="008A68C6"/>
    <w:rsid w:val="008B7A3F"/>
    <w:rsid w:val="008C11A1"/>
    <w:rsid w:val="008C3445"/>
    <w:rsid w:val="008C4864"/>
    <w:rsid w:val="008C5FB3"/>
    <w:rsid w:val="008C60C5"/>
    <w:rsid w:val="008C78D7"/>
    <w:rsid w:val="008C7EE3"/>
    <w:rsid w:val="008D0584"/>
    <w:rsid w:val="008D1FB4"/>
    <w:rsid w:val="008D2ECA"/>
    <w:rsid w:val="008D3E33"/>
    <w:rsid w:val="008D63D0"/>
    <w:rsid w:val="008D79B7"/>
    <w:rsid w:val="008E36A6"/>
    <w:rsid w:val="008E3EF4"/>
    <w:rsid w:val="008E6A6C"/>
    <w:rsid w:val="008E6D2C"/>
    <w:rsid w:val="008F48A2"/>
    <w:rsid w:val="008F4B1E"/>
    <w:rsid w:val="00900060"/>
    <w:rsid w:val="00902394"/>
    <w:rsid w:val="009027F9"/>
    <w:rsid w:val="00904664"/>
    <w:rsid w:val="009072C6"/>
    <w:rsid w:val="00912153"/>
    <w:rsid w:val="00913B46"/>
    <w:rsid w:val="00914412"/>
    <w:rsid w:val="009148A0"/>
    <w:rsid w:val="00915A69"/>
    <w:rsid w:val="009160FA"/>
    <w:rsid w:val="009203AA"/>
    <w:rsid w:val="009234C4"/>
    <w:rsid w:val="0092424B"/>
    <w:rsid w:val="00924578"/>
    <w:rsid w:val="00924A0E"/>
    <w:rsid w:val="00924E7A"/>
    <w:rsid w:val="009269D8"/>
    <w:rsid w:val="00927752"/>
    <w:rsid w:val="00930918"/>
    <w:rsid w:val="00932634"/>
    <w:rsid w:val="00933CF3"/>
    <w:rsid w:val="009343A2"/>
    <w:rsid w:val="00935FE9"/>
    <w:rsid w:val="0093671F"/>
    <w:rsid w:val="00940D85"/>
    <w:rsid w:val="0094247B"/>
    <w:rsid w:val="00942BA1"/>
    <w:rsid w:val="00943C87"/>
    <w:rsid w:val="00945FDE"/>
    <w:rsid w:val="009465E2"/>
    <w:rsid w:val="009467F5"/>
    <w:rsid w:val="00946FF6"/>
    <w:rsid w:val="009501EE"/>
    <w:rsid w:val="009512CA"/>
    <w:rsid w:val="009524DD"/>
    <w:rsid w:val="00953ADF"/>
    <w:rsid w:val="009629F8"/>
    <w:rsid w:val="00963488"/>
    <w:rsid w:val="009646C5"/>
    <w:rsid w:val="00966601"/>
    <w:rsid w:val="00970895"/>
    <w:rsid w:val="00976D44"/>
    <w:rsid w:val="0097782A"/>
    <w:rsid w:val="009801D6"/>
    <w:rsid w:val="0098499C"/>
    <w:rsid w:val="0098588E"/>
    <w:rsid w:val="009915C0"/>
    <w:rsid w:val="00991DE4"/>
    <w:rsid w:val="009950A0"/>
    <w:rsid w:val="009957DE"/>
    <w:rsid w:val="009978EF"/>
    <w:rsid w:val="00997BE0"/>
    <w:rsid w:val="009B032E"/>
    <w:rsid w:val="009B06B0"/>
    <w:rsid w:val="009B58E9"/>
    <w:rsid w:val="009B5FB7"/>
    <w:rsid w:val="009B7845"/>
    <w:rsid w:val="009C01AB"/>
    <w:rsid w:val="009C0A20"/>
    <w:rsid w:val="009C21FE"/>
    <w:rsid w:val="009C245B"/>
    <w:rsid w:val="009C2F26"/>
    <w:rsid w:val="009C7467"/>
    <w:rsid w:val="009D130B"/>
    <w:rsid w:val="009D19AB"/>
    <w:rsid w:val="009D2B53"/>
    <w:rsid w:val="009D4098"/>
    <w:rsid w:val="009D437F"/>
    <w:rsid w:val="009D69F5"/>
    <w:rsid w:val="009D7A2A"/>
    <w:rsid w:val="009D7FA7"/>
    <w:rsid w:val="009E2A10"/>
    <w:rsid w:val="009E2E37"/>
    <w:rsid w:val="009E48D1"/>
    <w:rsid w:val="009E74C0"/>
    <w:rsid w:val="009E79F3"/>
    <w:rsid w:val="009E7C93"/>
    <w:rsid w:val="009F1052"/>
    <w:rsid w:val="00A019BA"/>
    <w:rsid w:val="00A01B75"/>
    <w:rsid w:val="00A04787"/>
    <w:rsid w:val="00A074FF"/>
    <w:rsid w:val="00A11C0C"/>
    <w:rsid w:val="00A125E3"/>
    <w:rsid w:val="00A127B7"/>
    <w:rsid w:val="00A14023"/>
    <w:rsid w:val="00A140B1"/>
    <w:rsid w:val="00A15E93"/>
    <w:rsid w:val="00A16CAB"/>
    <w:rsid w:val="00A17B75"/>
    <w:rsid w:val="00A214E2"/>
    <w:rsid w:val="00A23725"/>
    <w:rsid w:val="00A246DE"/>
    <w:rsid w:val="00A26F90"/>
    <w:rsid w:val="00A313F9"/>
    <w:rsid w:val="00A31A76"/>
    <w:rsid w:val="00A34AC6"/>
    <w:rsid w:val="00A365AD"/>
    <w:rsid w:val="00A37259"/>
    <w:rsid w:val="00A413B9"/>
    <w:rsid w:val="00A421F0"/>
    <w:rsid w:val="00A45592"/>
    <w:rsid w:val="00A45F18"/>
    <w:rsid w:val="00A47B77"/>
    <w:rsid w:val="00A51579"/>
    <w:rsid w:val="00A54346"/>
    <w:rsid w:val="00A63C14"/>
    <w:rsid w:val="00A6536F"/>
    <w:rsid w:val="00A654C3"/>
    <w:rsid w:val="00A65914"/>
    <w:rsid w:val="00A669AC"/>
    <w:rsid w:val="00A72506"/>
    <w:rsid w:val="00A7466E"/>
    <w:rsid w:val="00A74EEF"/>
    <w:rsid w:val="00A76241"/>
    <w:rsid w:val="00A765DF"/>
    <w:rsid w:val="00A76F5E"/>
    <w:rsid w:val="00A829DF"/>
    <w:rsid w:val="00A903A6"/>
    <w:rsid w:val="00A919CC"/>
    <w:rsid w:val="00A92433"/>
    <w:rsid w:val="00A92DDC"/>
    <w:rsid w:val="00A95D84"/>
    <w:rsid w:val="00A95F31"/>
    <w:rsid w:val="00A97BF9"/>
    <w:rsid w:val="00AA3DB1"/>
    <w:rsid w:val="00AA69CE"/>
    <w:rsid w:val="00AA7D4E"/>
    <w:rsid w:val="00AA7DE8"/>
    <w:rsid w:val="00AB47AB"/>
    <w:rsid w:val="00AB7B64"/>
    <w:rsid w:val="00AC00AE"/>
    <w:rsid w:val="00AC0187"/>
    <w:rsid w:val="00AC038B"/>
    <w:rsid w:val="00AC1B6E"/>
    <w:rsid w:val="00AC1DE6"/>
    <w:rsid w:val="00AC2140"/>
    <w:rsid w:val="00AC28E4"/>
    <w:rsid w:val="00AC3282"/>
    <w:rsid w:val="00AC6271"/>
    <w:rsid w:val="00AC67D4"/>
    <w:rsid w:val="00AC7622"/>
    <w:rsid w:val="00AD2A77"/>
    <w:rsid w:val="00AD4C10"/>
    <w:rsid w:val="00AD7A96"/>
    <w:rsid w:val="00AD7B90"/>
    <w:rsid w:val="00AE0C11"/>
    <w:rsid w:val="00AE0F02"/>
    <w:rsid w:val="00AE1FBB"/>
    <w:rsid w:val="00AE388F"/>
    <w:rsid w:val="00AE4AAA"/>
    <w:rsid w:val="00AE5F6E"/>
    <w:rsid w:val="00AE76BD"/>
    <w:rsid w:val="00AF3452"/>
    <w:rsid w:val="00AF3EB9"/>
    <w:rsid w:val="00AF44D3"/>
    <w:rsid w:val="00AF498E"/>
    <w:rsid w:val="00AF5328"/>
    <w:rsid w:val="00AF5777"/>
    <w:rsid w:val="00AF606B"/>
    <w:rsid w:val="00B00E5D"/>
    <w:rsid w:val="00B01252"/>
    <w:rsid w:val="00B02A1B"/>
    <w:rsid w:val="00B03970"/>
    <w:rsid w:val="00B05A8C"/>
    <w:rsid w:val="00B070B5"/>
    <w:rsid w:val="00B1077F"/>
    <w:rsid w:val="00B123A5"/>
    <w:rsid w:val="00B1318C"/>
    <w:rsid w:val="00B174E1"/>
    <w:rsid w:val="00B204EE"/>
    <w:rsid w:val="00B20CDA"/>
    <w:rsid w:val="00B215E4"/>
    <w:rsid w:val="00B216A4"/>
    <w:rsid w:val="00B23314"/>
    <w:rsid w:val="00B235A1"/>
    <w:rsid w:val="00B253A6"/>
    <w:rsid w:val="00B25A3D"/>
    <w:rsid w:val="00B26695"/>
    <w:rsid w:val="00B26B49"/>
    <w:rsid w:val="00B27913"/>
    <w:rsid w:val="00B305C4"/>
    <w:rsid w:val="00B315E6"/>
    <w:rsid w:val="00B31B13"/>
    <w:rsid w:val="00B3614D"/>
    <w:rsid w:val="00B4146F"/>
    <w:rsid w:val="00B42765"/>
    <w:rsid w:val="00B42D7D"/>
    <w:rsid w:val="00B43B55"/>
    <w:rsid w:val="00B444DB"/>
    <w:rsid w:val="00B51820"/>
    <w:rsid w:val="00B51D2B"/>
    <w:rsid w:val="00B54A2D"/>
    <w:rsid w:val="00B570EC"/>
    <w:rsid w:val="00B57FCA"/>
    <w:rsid w:val="00B62F12"/>
    <w:rsid w:val="00B643D7"/>
    <w:rsid w:val="00B64508"/>
    <w:rsid w:val="00B67EBF"/>
    <w:rsid w:val="00B718A4"/>
    <w:rsid w:val="00B71E4A"/>
    <w:rsid w:val="00B72600"/>
    <w:rsid w:val="00B73E14"/>
    <w:rsid w:val="00B74987"/>
    <w:rsid w:val="00B74A6F"/>
    <w:rsid w:val="00B750D8"/>
    <w:rsid w:val="00B76816"/>
    <w:rsid w:val="00B77A5A"/>
    <w:rsid w:val="00B77F26"/>
    <w:rsid w:val="00B81616"/>
    <w:rsid w:val="00B911D6"/>
    <w:rsid w:val="00B935F8"/>
    <w:rsid w:val="00B956C9"/>
    <w:rsid w:val="00B97871"/>
    <w:rsid w:val="00BA3EBF"/>
    <w:rsid w:val="00BA7207"/>
    <w:rsid w:val="00BA79C9"/>
    <w:rsid w:val="00BB1886"/>
    <w:rsid w:val="00BB58C6"/>
    <w:rsid w:val="00BB7FA9"/>
    <w:rsid w:val="00BC14B2"/>
    <w:rsid w:val="00BC1D9C"/>
    <w:rsid w:val="00BC2C04"/>
    <w:rsid w:val="00BC2D13"/>
    <w:rsid w:val="00BC5A73"/>
    <w:rsid w:val="00BC78DD"/>
    <w:rsid w:val="00BD17E2"/>
    <w:rsid w:val="00BD19DB"/>
    <w:rsid w:val="00BD1ACA"/>
    <w:rsid w:val="00BD38A9"/>
    <w:rsid w:val="00BD6AE1"/>
    <w:rsid w:val="00BD7022"/>
    <w:rsid w:val="00BE1DB1"/>
    <w:rsid w:val="00BE31F1"/>
    <w:rsid w:val="00BE471A"/>
    <w:rsid w:val="00BE6CBA"/>
    <w:rsid w:val="00BE72DF"/>
    <w:rsid w:val="00BF082E"/>
    <w:rsid w:val="00BF14D3"/>
    <w:rsid w:val="00BF1781"/>
    <w:rsid w:val="00BF2F0A"/>
    <w:rsid w:val="00BF30BC"/>
    <w:rsid w:val="00BF3D4D"/>
    <w:rsid w:val="00BF4D1A"/>
    <w:rsid w:val="00BF7446"/>
    <w:rsid w:val="00C0172F"/>
    <w:rsid w:val="00C02CEE"/>
    <w:rsid w:val="00C123CB"/>
    <w:rsid w:val="00C14AB2"/>
    <w:rsid w:val="00C23449"/>
    <w:rsid w:val="00C23C1C"/>
    <w:rsid w:val="00C24487"/>
    <w:rsid w:val="00C30047"/>
    <w:rsid w:val="00C31987"/>
    <w:rsid w:val="00C319E6"/>
    <w:rsid w:val="00C32ECD"/>
    <w:rsid w:val="00C33665"/>
    <w:rsid w:val="00C35C67"/>
    <w:rsid w:val="00C366EA"/>
    <w:rsid w:val="00C36913"/>
    <w:rsid w:val="00C41517"/>
    <w:rsid w:val="00C443D5"/>
    <w:rsid w:val="00C44A15"/>
    <w:rsid w:val="00C52D64"/>
    <w:rsid w:val="00C5552B"/>
    <w:rsid w:val="00C574F0"/>
    <w:rsid w:val="00C60395"/>
    <w:rsid w:val="00C60D22"/>
    <w:rsid w:val="00C6247A"/>
    <w:rsid w:val="00C62833"/>
    <w:rsid w:val="00C64989"/>
    <w:rsid w:val="00C64994"/>
    <w:rsid w:val="00C64AE3"/>
    <w:rsid w:val="00C64B7F"/>
    <w:rsid w:val="00C64CD6"/>
    <w:rsid w:val="00C709C2"/>
    <w:rsid w:val="00C72B9B"/>
    <w:rsid w:val="00C72EB2"/>
    <w:rsid w:val="00C74469"/>
    <w:rsid w:val="00C763E3"/>
    <w:rsid w:val="00C76622"/>
    <w:rsid w:val="00C80737"/>
    <w:rsid w:val="00C808A5"/>
    <w:rsid w:val="00C82F4C"/>
    <w:rsid w:val="00C856F1"/>
    <w:rsid w:val="00C86BC9"/>
    <w:rsid w:val="00C91C81"/>
    <w:rsid w:val="00C93536"/>
    <w:rsid w:val="00C93681"/>
    <w:rsid w:val="00C9443A"/>
    <w:rsid w:val="00C95396"/>
    <w:rsid w:val="00C97EBF"/>
    <w:rsid w:val="00CA1558"/>
    <w:rsid w:val="00CA4505"/>
    <w:rsid w:val="00CA4C6D"/>
    <w:rsid w:val="00CA72F3"/>
    <w:rsid w:val="00CB02D1"/>
    <w:rsid w:val="00CB0627"/>
    <w:rsid w:val="00CB0D20"/>
    <w:rsid w:val="00CB1E7B"/>
    <w:rsid w:val="00CC1637"/>
    <w:rsid w:val="00CC5983"/>
    <w:rsid w:val="00CC5D52"/>
    <w:rsid w:val="00CD3F5A"/>
    <w:rsid w:val="00CD51BF"/>
    <w:rsid w:val="00CD5C01"/>
    <w:rsid w:val="00CE032D"/>
    <w:rsid w:val="00CE4E83"/>
    <w:rsid w:val="00CE58BF"/>
    <w:rsid w:val="00CE6D3F"/>
    <w:rsid w:val="00CE76AC"/>
    <w:rsid w:val="00CF0E88"/>
    <w:rsid w:val="00CF1995"/>
    <w:rsid w:val="00CF23F0"/>
    <w:rsid w:val="00CF29C4"/>
    <w:rsid w:val="00CF43C7"/>
    <w:rsid w:val="00CF60B7"/>
    <w:rsid w:val="00CF704F"/>
    <w:rsid w:val="00D005F4"/>
    <w:rsid w:val="00D0613E"/>
    <w:rsid w:val="00D06B6B"/>
    <w:rsid w:val="00D130E7"/>
    <w:rsid w:val="00D16D34"/>
    <w:rsid w:val="00D173A6"/>
    <w:rsid w:val="00D2042B"/>
    <w:rsid w:val="00D21D91"/>
    <w:rsid w:val="00D22A60"/>
    <w:rsid w:val="00D2656F"/>
    <w:rsid w:val="00D27C75"/>
    <w:rsid w:val="00D30479"/>
    <w:rsid w:val="00D30AA0"/>
    <w:rsid w:val="00D3187F"/>
    <w:rsid w:val="00D32129"/>
    <w:rsid w:val="00D3317F"/>
    <w:rsid w:val="00D37600"/>
    <w:rsid w:val="00D429DB"/>
    <w:rsid w:val="00D43A30"/>
    <w:rsid w:val="00D45050"/>
    <w:rsid w:val="00D452C2"/>
    <w:rsid w:val="00D45AFD"/>
    <w:rsid w:val="00D47D80"/>
    <w:rsid w:val="00D539AD"/>
    <w:rsid w:val="00D53C8D"/>
    <w:rsid w:val="00D56ADE"/>
    <w:rsid w:val="00D60F56"/>
    <w:rsid w:val="00D63922"/>
    <w:rsid w:val="00D63AE4"/>
    <w:rsid w:val="00D64134"/>
    <w:rsid w:val="00D65557"/>
    <w:rsid w:val="00D6614D"/>
    <w:rsid w:val="00D662D1"/>
    <w:rsid w:val="00D675BC"/>
    <w:rsid w:val="00D703C8"/>
    <w:rsid w:val="00D71322"/>
    <w:rsid w:val="00D718DD"/>
    <w:rsid w:val="00D71FF7"/>
    <w:rsid w:val="00D7465F"/>
    <w:rsid w:val="00D75674"/>
    <w:rsid w:val="00D7567D"/>
    <w:rsid w:val="00D76CB5"/>
    <w:rsid w:val="00D8057C"/>
    <w:rsid w:val="00D82083"/>
    <w:rsid w:val="00D82C86"/>
    <w:rsid w:val="00D836D8"/>
    <w:rsid w:val="00D843CE"/>
    <w:rsid w:val="00D86919"/>
    <w:rsid w:val="00D92DC4"/>
    <w:rsid w:val="00D93227"/>
    <w:rsid w:val="00D93C03"/>
    <w:rsid w:val="00D9403F"/>
    <w:rsid w:val="00D968EA"/>
    <w:rsid w:val="00D977C6"/>
    <w:rsid w:val="00DA1083"/>
    <w:rsid w:val="00DA118F"/>
    <w:rsid w:val="00DA2244"/>
    <w:rsid w:val="00DB0F03"/>
    <w:rsid w:val="00DB2DEE"/>
    <w:rsid w:val="00DB38BE"/>
    <w:rsid w:val="00DB7AF8"/>
    <w:rsid w:val="00DB7D88"/>
    <w:rsid w:val="00DC3434"/>
    <w:rsid w:val="00DC3710"/>
    <w:rsid w:val="00DC4273"/>
    <w:rsid w:val="00DC57DC"/>
    <w:rsid w:val="00DC5DBF"/>
    <w:rsid w:val="00DC797C"/>
    <w:rsid w:val="00DC7BA7"/>
    <w:rsid w:val="00DC7BD4"/>
    <w:rsid w:val="00DD055F"/>
    <w:rsid w:val="00DD28E0"/>
    <w:rsid w:val="00DD442E"/>
    <w:rsid w:val="00DE0B2F"/>
    <w:rsid w:val="00DE31E2"/>
    <w:rsid w:val="00DE3297"/>
    <w:rsid w:val="00DE3ED6"/>
    <w:rsid w:val="00DE79F1"/>
    <w:rsid w:val="00DF1A43"/>
    <w:rsid w:val="00DF323E"/>
    <w:rsid w:val="00DF405A"/>
    <w:rsid w:val="00DF4AA8"/>
    <w:rsid w:val="00DF7DE6"/>
    <w:rsid w:val="00E025F4"/>
    <w:rsid w:val="00E03F90"/>
    <w:rsid w:val="00E11BCA"/>
    <w:rsid w:val="00E123CE"/>
    <w:rsid w:val="00E142D5"/>
    <w:rsid w:val="00E1544C"/>
    <w:rsid w:val="00E21303"/>
    <w:rsid w:val="00E23C68"/>
    <w:rsid w:val="00E255A7"/>
    <w:rsid w:val="00E25ACA"/>
    <w:rsid w:val="00E2633F"/>
    <w:rsid w:val="00E265B7"/>
    <w:rsid w:val="00E2677C"/>
    <w:rsid w:val="00E276E2"/>
    <w:rsid w:val="00E27A8E"/>
    <w:rsid w:val="00E309D6"/>
    <w:rsid w:val="00E3328F"/>
    <w:rsid w:val="00E35B6F"/>
    <w:rsid w:val="00E412BA"/>
    <w:rsid w:val="00E41722"/>
    <w:rsid w:val="00E417BE"/>
    <w:rsid w:val="00E4217B"/>
    <w:rsid w:val="00E4245F"/>
    <w:rsid w:val="00E428DF"/>
    <w:rsid w:val="00E42F1D"/>
    <w:rsid w:val="00E43890"/>
    <w:rsid w:val="00E43D9D"/>
    <w:rsid w:val="00E4439E"/>
    <w:rsid w:val="00E45949"/>
    <w:rsid w:val="00E47978"/>
    <w:rsid w:val="00E5296C"/>
    <w:rsid w:val="00E54478"/>
    <w:rsid w:val="00E55DFB"/>
    <w:rsid w:val="00E565FF"/>
    <w:rsid w:val="00E6076B"/>
    <w:rsid w:val="00E62385"/>
    <w:rsid w:val="00E62DA7"/>
    <w:rsid w:val="00E6323A"/>
    <w:rsid w:val="00E63476"/>
    <w:rsid w:val="00E63643"/>
    <w:rsid w:val="00E64C2C"/>
    <w:rsid w:val="00E66414"/>
    <w:rsid w:val="00E67572"/>
    <w:rsid w:val="00E70291"/>
    <w:rsid w:val="00E70560"/>
    <w:rsid w:val="00E73CA4"/>
    <w:rsid w:val="00E7488E"/>
    <w:rsid w:val="00E77434"/>
    <w:rsid w:val="00E80108"/>
    <w:rsid w:val="00E806E6"/>
    <w:rsid w:val="00E8342E"/>
    <w:rsid w:val="00E847FF"/>
    <w:rsid w:val="00E85A7A"/>
    <w:rsid w:val="00E879D5"/>
    <w:rsid w:val="00E91A96"/>
    <w:rsid w:val="00E91ACE"/>
    <w:rsid w:val="00E97D9E"/>
    <w:rsid w:val="00EA0737"/>
    <w:rsid w:val="00EA135F"/>
    <w:rsid w:val="00EA1662"/>
    <w:rsid w:val="00EA2251"/>
    <w:rsid w:val="00EA3FA0"/>
    <w:rsid w:val="00EA4F37"/>
    <w:rsid w:val="00EB01B9"/>
    <w:rsid w:val="00EB120F"/>
    <w:rsid w:val="00EB55B4"/>
    <w:rsid w:val="00EB5CDB"/>
    <w:rsid w:val="00EC70EC"/>
    <w:rsid w:val="00ED22B8"/>
    <w:rsid w:val="00ED238F"/>
    <w:rsid w:val="00ED3040"/>
    <w:rsid w:val="00EE338B"/>
    <w:rsid w:val="00EF235F"/>
    <w:rsid w:val="00EF23AD"/>
    <w:rsid w:val="00EF318D"/>
    <w:rsid w:val="00EF37DC"/>
    <w:rsid w:val="00EF633B"/>
    <w:rsid w:val="00EF7959"/>
    <w:rsid w:val="00F07075"/>
    <w:rsid w:val="00F10105"/>
    <w:rsid w:val="00F11255"/>
    <w:rsid w:val="00F11FAC"/>
    <w:rsid w:val="00F1328B"/>
    <w:rsid w:val="00F16144"/>
    <w:rsid w:val="00F16D33"/>
    <w:rsid w:val="00F20D57"/>
    <w:rsid w:val="00F211E3"/>
    <w:rsid w:val="00F227B6"/>
    <w:rsid w:val="00F22B95"/>
    <w:rsid w:val="00F24FCF"/>
    <w:rsid w:val="00F3093A"/>
    <w:rsid w:val="00F30D9B"/>
    <w:rsid w:val="00F31C94"/>
    <w:rsid w:val="00F32A45"/>
    <w:rsid w:val="00F32E6F"/>
    <w:rsid w:val="00F35F23"/>
    <w:rsid w:val="00F4226A"/>
    <w:rsid w:val="00F424D5"/>
    <w:rsid w:val="00F43010"/>
    <w:rsid w:val="00F43067"/>
    <w:rsid w:val="00F441B8"/>
    <w:rsid w:val="00F44F45"/>
    <w:rsid w:val="00F45B00"/>
    <w:rsid w:val="00F508C6"/>
    <w:rsid w:val="00F51623"/>
    <w:rsid w:val="00F53166"/>
    <w:rsid w:val="00F53408"/>
    <w:rsid w:val="00F6003F"/>
    <w:rsid w:val="00F61538"/>
    <w:rsid w:val="00F63820"/>
    <w:rsid w:val="00F63C42"/>
    <w:rsid w:val="00F642B7"/>
    <w:rsid w:val="00F6584D"/>
    <w:rsid w:val="00F65A0E"/>
    <w:rsid w:val="00F66AFA"/>
    <w:rsid w:val="00F678D1"/>
    <w:rsid w:val="00F71DC7"/>
    <w:rsid w:val="00F72660"/>
    <w:rsid w:val="00F7270B"/>
    <w:rsid w:val="00F7316A"/>
    <w:rsid w:val="00F76936"/>
    <w:rsid w:val="00F7785F"/>
    <w:rsid w:val="00F82289"/>
    <w:rsid w:val="00F85D94"/>
    <w:rsid w:val="00F919FB"/>
    <w:rsid w:val="00F92C35"/>
    <w:rsid w:val="00F950F5"/>
    <w:rsid w:val="00FA0FAC"/>
    <w:rsid w:val="00FA115E"/>
    <w:rsid w:val="00FA1586"/>
    <w:rsid w:val="00FA1E9E"/>
    <w:rsid w:val="00FA2E7D"/>
    <w:rsid w:val="00FA371C"/>
    <w:rsid w:val="00FA5FAB"/>
    <w:rsid w:val="00FB0EAD"/>
    <w:rsid w:val="00FB1035"/>
    <w:rsid w:val="00FB76C2"/>
    <w:rsid w:val="00FC1215"/>
    <w:rsid w:val="00FD02A7"/>
    <w:rsid w:val="00FD204D"/>
    <w:rsid w:val="00FD31E6"/>
    <w:rsid w:val="00FD38BA"/>
    <w:rsid w:val="00FD7EEB"/>
    <w:rsid w:val="00FE2B16"/>
    <w:rsid w:val="00FE2C2E"/>
    <w:rsid w:val="00FE4238"/>
    <w:rsid w:val="00FE581F"/>
    <w:rsid w:val="00FF0088"/>
    <w:rsid w:val="00FF1FFF"/>
    <w:rsid w:val="00FF2851"/>
    <w:rsid w:val="00FF4AD3"/>
    <w:rsid w:val="00FF5A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397BD1"/>
  <w15:docId w15:val="{19054F16-3DFB-498E-B350-0DA68F177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7D88"/>
    <w:rPr>
      <w:rFonts w:ascii="Calibri" w:eastAsia="Calibri" w:hAnsi="Calibri" w:cs="SimSu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7D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2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3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8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B7D88"/>
  </w:style>
  <w:style w:type="paragraph" w:styleId="Footer">
    <w:name w:val="footer"/>
    <w:basedOn w:val="Normal"/>
    <w:link w:val="FooterChar"/>
    <w:uiPriority w:val="99"/>
    <w:unhideWhenUsed/>
    <w:rsid w:val="00DB7D8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B7D88"/>
  </w:style>
  <w:style w:type="character" w:customStyle="1" w:styleId="Heading1Char">
    <w:name w:val="Heading 1 Char"/>
    <w:basedOn w:val="DefaultParagraphFont"/>
    <w:link w:val="Heading1"/>
    <w:uiPriority w:val="9"/>
    <w:rsid w:val="00DB7D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375F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F285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702B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113A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3113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3819D0"/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3F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46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9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50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1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9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945578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2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59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7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39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6591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1495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37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20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5493138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20532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0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01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72634E-862E-47F1-BA0C-9833215C5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5</Pages>
  <Words>703</Words>
  <Characters>401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Mbora</dc:creator>
  <cp:keywords/>
  <dc:description/>
  <cp:lastModifiedBy>Dennis Mbora</cp:lastModifiedBy>
  <cp:revision>89</cp:revision>
  <dcterms:created xsi:type="dcterms:W3CDTF">2020-08-27T15:26:00Z</dcterms:created>
  <dcterms:modified xsi:type="dcterms:W3CDTF">2020-08-27T17:57:00Z</dcterms:modified>
</cp:coreProperties>
</file>